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4920A" w14:textId="77777777" w:rsidR="00ED63C4" w:rsidRPr="00C158AD" w:rsidRDefault="00ED63C4" w:rsidP="00ED63C4">
      <w:pPr>
        <w:spacing w:line="360" w:lineRule="auto"/>
        <w:rPr>
          <w:b/>
          <w:sz w:val="28"/>
          <w:szCs w:val="28"/>
          <w:u w:val="single"/>
        </w:rPr>
      </w:pPr>
      <w:r w:rsidRPr="00C158AD">
        <w:rPr>
          <w:rFonts w:hint="eastAsia"/>
          <w:b/>
          <w:sz w:val="28"/>
          <w:szCs w:val="28"/>
          <w:u w:val="single"/>
        </w:rPr>
        <w:t>考试说明</w:t>
      </w:r>
    </w:p>
    <w:p w14:paraId="11A37CBA" w14:textId="619B640A" w:rsidR="00ED63C4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C158AD">
        <w:rPr>
          <w:rFonts w:hint="eastAsia"/>
          <w:b/>
          <w:sz w:val="24"/>
        </w:rPr>
        <w:t>考试时间：合计</w:t>
      </w:r>
      <w:r w:rsidR="009E2063">
        <w:rPr>
          <w:b/>
          <w:sz w:val="24"/>
        </w:rPr>
        <w:t>1</w:t>
      </w:r>
      <w:r w:rsidR="007354B1">
        <w:rPr>
          <w:b/>
          <w:sz w:val="24"/>
        </w:rPr>
        <w:t>5</w:t>
      </w:r>
      <w:r>
        <w:rPr>
          <w:b/>
          <w:sz w:val="24"/>
        </w:rPr>
        <w:t>0</w:t>
      </w:r>
      <w:r>
        <w:rPr>
          <w:rFonts w:hint="eastAsia"/>
          <w:b/>
          <w:sz w:val="24"/>
        </w:rPr>
        <w:t>分钟，</w:t>
      </w:r>
      <w:r w:rsidRPr="00C158AD">
        <w:rPr>
          <w:rFonts w:hint="eastAsia"/>
          <w:b/>
          <w:sz w:val="24"/>
        </w:rPr>
        <w:t>选择题部分</w:t>
      </w:r>
      <w:r>
        <w:rPr>
          <w:rFonts w:hint="eastAsia"/>
          <w:b/>
          <w:sz w:val="24"/>
        </w:rPr>
        <w:t>不超过</w:t>
      </w:r>
      <w:r w:rsidR="007354B1">
        <w:rPr>
          <w:b/>
          <w:sz w:val="24"/>
        </w:rPr>
        <w:t>6</w:t>
      </w:r>
      <w:r w:rsidRPr="00C158AD">
        <w:rPr>
          <w:rFonts w:hint="eastAsia"/>
          <w:b/>
          <w:sz w:val="24"/>
        </w:rPr>
        <w:t>0分钟，允许提前交卷。</w:t>
      </w:r>
    </w:p>
    <w:p w14:paraId="47F49F0C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能连接未经指定网站</w:t>
      </w:r>
      <w:r>
        <w:rPr>
          <w:rFonts w:hint="eastAsia"/>
          <w:b/>
          <w:color w:val="FF0000"/>
          <w:sz w:val="24"/>
        </w:rPr>
        <w:t>或服务器</w:t>
      </w:r>
      <w:r w:rsidRPr="00725C63">
        <w:rPr>
          <w:rFonts w:hint="eastAsia"/>
          <w:b/>
          <w:color w:val="FF0000"/>
          <w:sz w:val="24"/>
        </w:rPr>
        <w:t>。</w:t>
      </w:r>
    </w:p>
    <w:p w14:paraId="0E866109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开卷考试部分，可以查阅纸质文档，不能查阅</w:t>
      </w:r>
      <w:r>
        <w:rPr>
          <w:rFonts w:hint="eastAsia"/>
          <w:b/>
          <w:color w:val="FF0000"/>
          <w:sz w:val="24"/>
        </w:rPr>
        <w:t>除Python编程环境自带帮助文件以外的</w:t>
      </w:r>
      <w:r w:rsidRPr="00725C63">
        <w:rPr>
          <w:rFonts w:hint="eastAsia"/>
          <w:b/>
          <w:color w:val="FF0000"/>
          <w:sz w:val="24"/>
        </w:rPr>
        <w:t>任何类型的电子文档。</w:t>
      </w:r>
    </w:p>
    <w:p w14:paraId="0119B6D7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违反上述2-5条者，视为考试作弊。</w:t>
      </w:r>
    </w:p>
    <w:p w14:paraId="45C8031D" w14:textId="77777777" w:rsidR="00ED63C4" w:rsidRPr="00725C63" w:rsidRDefault="00ED63C4" w:rsidP="00ED63C4">
      <w:pPr>
        <w:spacing w:line="360" w:lineRule="auto"/>
        <w:rPr>
          <w:b/>
          <w:color w:val="FF0000"/>
          <w:sz w:val="24"/>
        </w:rPr>
      </w:pPr>
    </w:p>
    <w:p w14:paraId="252C5BE2" w14:textId="77777777" w:rsidR="00ED63C4" w:rsidRPr="00110872" w:rsidRDefault="00ED63C4" w:rsidP="00ED63C4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选择题答题方式（</w:t>
      </w:r>
      <w:r>
        <w:rPr>
          <w:b/>
          <w:sz w:val="28"/>
          <w:szCs w:val="28"/>
          <w:u w:val="single"/>
        </w:rPr>
        <w:t>2</w:t>
      </w:r>
      <w:r>
        <w:rPr>
          <w:rFonts w:hint="eastAsia"/>
          <w:b/>
          <w:sz w:val="28"/>
          <w:szCs w:val="28"/>
          <w:u w:val="single"/>
        </w:rPr>
        <w:t>0分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闭卷，</w:t>
      </w:r>
      <w:r>
        <w:rPr>
          <w:rFonts w:hint="eastAsia"/>
          <w:b/>
          <w:color w:val="FF0000"/>
          <w:sz w:val="28"/>
          <w:szCs w:val="28"/>
          <w:u w:val="single"/>
        </w:rPr>
        <w:t>自动阅卷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严禁使用</w:t>
      </w:r>
      <w:r>
        <w:rPr>
          <w:rFonts w:hint="eastAsia"/>
          <w:b/>
          <w:color w:val="FF0000"/>
          <w:sz w:val="28"/>
          <w:szCs w:val="28"/>
          <w:u w:val="single"/>
        </w:rPr>
        <w:t>p</w:t>
      </w:r>
      <w:r>
        <w:rPr>
          <w:b/>
          <w:color w:val="FF0000"/>
          <w:sz w:val="28"/>
          <w:szCs w:val="28"/>
          <w:u w:val="single"/>
        </w:rPr>
        <w:t>ython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编程环境</w:t>
      </w:r>
      <w:r>
        <w:rPr>
          <w:rFonts w:hint="eastAsia"/>
          <w:b/>
          <w:color w:val="FF0000"/>
          <w:sz w:val="28"/>
          <w:szCs w:val="28"/>
          <w:u w:val="single"/>
        </w:rPr>
        <w:t>进行尝试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31CDB99B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打开浏览器，在地址栏中输入</w:t>
      </w:r>
      <w:r w:rsidRPr="00EA5C6A">
        <w:rPr>
          <w:rFonts w:ascii="Calibri" w:eastAsia="Microsoft YaHei UI" w:hAnsi="Calibri"/>
          <w:color w:val="000000"/>
          <w:sz w:val="24"/>
          <w:shd w:val="clear" w:color="auto" w:fill="FFFFFF"/>
        </w:rPr>
        <w:t>http://192.168.125.3</w:t>
      </w:r>
      <w:r>
        <w:rPr>
          <w:rFonts w:hint="eastAsia"/>
          <w:b/>
          <w:sz w:val="24"/>
        </w:rPr>
        <w:t>，点击相应链接进入登录页面。</w:t>
      </w:r>
    </w:p>
    <w:p w14:paraId="3C56343E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521F0C8F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完成后，点击“交卷”按钮即可完成交卷。</w:t>
      </w:r>
      <w:r w:rsidRPr="00110872">
        <w:rPr>
          <w:rFonts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031506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考试结束时间到，系统会自动收卷。</w:t>
      </w:r>
    </w:p>
    <w:p w14:paraId="50CFA1DD" w14:textId="77777777" w:rsidR="00ED63C4" w:rsidRDefault="00ED63C4" w:rsidP="00ED63C4">
      <w:pPr>
        <w:spacing w:line="360" w:lineRule="auto"/>
        <w:rPr>
          <w:b/>
          <w:sz w:val="28"/>
          <w:szCs w:val="28"/>
          <w:u w:val="single"/>
        </w:rPr>
      </w:pPr>
    </w:p>
    <w:p w14:paraId="488171FA" w14:textId="77777777" w:rsidR="00ED63C4" w:rsidRDefault="00ED63C4" w:rsidP="00ED63C4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编程题</w:t>
      </w:r>
      <w:r>
        <w:rPr>
          <w:rFonts w:hint="eastAsia"/>
          <w:b/>
          <w:sz w:val="28"/>
          <w:szCs w:val="28"/>
          <w:u w:val="single"/>
        </w:rPr>
        <w:t>注意事项与</w:t>
      </w:r>
      <w:r w:rsidRPr="00110872">
        <w:rPr>
          <w:rFonts w:hint="eastAsia"/>
          <w:b/>
          <w:sz w:val="28"/>
          <w:szCs w:val="28"/>
          <w:u w:val="single"/>
        </w:rPr>
        <w:t>提交方式（</w:t>
      </w:r>
      <w:r>
        <w:rPr>
          <w:rFonts w:hint="eastAsia"/>
          <w:b/>
          <w:sz w:val="28"/>
          <w:szCs w:val="28"/>
          <w:u w:val="single"/>
        </w:rPr>
        <w:t>80分，</w:t>
      </w:r>
      <w:r w:rsidRPr="00110872">
        <w:rPr>
          <w:rFonts w:hint="eastAsia"/>
          <w:b/>
          <w:sz w:val="28"/>
          <w:szCs w:val="28"/>
          <w:u w:val="single"/>
        </w:rPr>
        <w:t>开卷</w:t>
      </w:r>
      <w:r>
        <w:rPr>
          <w:rFonts w:hint="eastAsia"/>
          <w:b/>
          <w:sz w:val="28"/>
          <w:szCs w:val="28"/>
          <w:u w:val="single"/>
        </w:rPr>
        <w:t>，自动阅卷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28FE63BB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下载sample.py，</w:t>
      </w:r>
      <w:r>
        <w:rPr>
          <w:b/>
          <w:color w:val="FF0000"/>
          <w:sz w:val="24"/>
        </w:rPr>
        <w:t>保存到D盘</w:t>
      </w:r>
      <w:r>
        <w:rPr>
          <w:rFonts w:hint="eastAsia"/>
          <w:b/>
          <w:color w:val="FF0000"/>
          <w:sz w:val="24"/>
        </w:rPr>
        <w:t>。严禁</w:t>
      </w:r>
      <w:r>
        <w:rPr>
          <w:b/>
          <w:color w:val="FF0000"/>
          <w:sz w:val="24"/>
        </w:rPr>
        <w:t>将代码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或数据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保存在C盘</w:t>
      </w:r>
      <w:r>
        <w:rPr>
          <w:rFonts w:hint="eastAsia"/>
          <w:b/>
          <w:color w:val="FF0000"/>
          <w:sz w:val="24"/>
        </w:rPr>
        <w:t>中</w:t>
      </w:r>
      <w:r>
        <w:rPr>
          <w:b/>
          <w:color w:val="FF0000"/>
          <w:sz w:val="24"/>
        </w:rPr>
        <w:t>或桌面上。</w:t>
      </w:r>
    </w:p>
    <w:p w14:paraId="4244C397" w14:textId="77777777" w:rsidR="00ED63C4" w:rsidRPr="006A3941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根据</w:t>
      </w:r>
      <w:r>
        <w:rPr>
          <w:b/>
          <w:color w:val="FF0000"/>
          <w:sz w:val="24"/>
        </w:rPr>
        <w:t>题目要求补全</w:t>
      </w:r>
      <w:r>
        <w:rPr>
          <w:rFonts w:hint="eastAsia"/>
          <w:b/>
          <w:color w:val="FF0000"/>
          <w:sz w:val="24"/>
        </w:rPr>
        <w:t>sample.py中</w:t>
      </w:r>
      <w:r>
        <w:rPr>
          <w:b/>
          <w:color w:val="FF0000"/>
          <w:sz w:val="24"/>
        </w:rPr>
        <w:t>的空函数。s</w:t>
      </w:r>
      <w:r w:rsidRPr="006A3941">
        <w:rPr>
          <w:b/>
          <w:color w:val="FF0000"/>
          <w:sz w:val="24"/>
        </w:rPr>
        <w:t>a</w:t>
      </w:r>
      <w:r>
        <w:rPr>
          <w:rFonts w:hint="eastAsia"/>
          <w:b/>
          <w:color w:val="FF0000"/>
          <w:sz w:val="24"/>
        </w:rPr>
        <w:t>m</w:t>
      </w:r>
      <w:r w:rsidRPr="006A3941">
        <w:rPr>
          <w:b/>
          <w:color w:val="FF0000"/>
          <w:sz w:val="24"/>
        </w:rPr>
        <w:t>ple</w:t>
      </w:r>
      <w:r w:rsidRPr="006A3941">
        <w:rPr>
          <w:rFonts w:hint="eastAsia"/>
          <w:b/>
          <w:color w:val="FF0000"/>
          <w:sz w:val="24"/>
        </w:rPr>
        <w:t>.</w:t>
      </w:r>
      <w:r w:rsidRPr="006A3941">
        <w:rPr>
          <w:b/>
          <w:color w:val="FF0000"/>
          <w:sz w:val="24"/>
        </w:rPr>
        <w:t>py</w:t>
      </w:r>
      <w:r>
        <w:rPr>
          <w:rFonts w:hint="eastAsia"/>
          <w:b/>
          <w:color w:val="FF0000"/>
          <w:sz w:val="24"/>
        </w:rPr>
        <w:t>中的已有</w:t>
      </w:r>
      <w:r>
        <w:rPr>
          <w:b/>
          <w:color w:val="FF0000"/>
          <w:sz w:val="24"/>
        </w:rPr>
        <w:t>函数的</w:t>
      </w:r>
      <w:r>
        <w:rPr>
          <w:rFonts w:hint="eastAsia"/>
          <w:b/>
          <w:color w:val="FF0000"/>
          <w:sz w:val="24"/>
        </w:rPr>
        <w:t>函数名、</w:t>
      </w:r>
      <w:r w:rsidRPr="006A3941">
        <w:rPr>
          <w:rFonts w:hint="eastAsia"/>
          <w:b/>
          <w:color w:val="FF0000"/>
          <w:sz w:val="24"/>
        </w:rPr>
        <w:t>参数</w:t>
      </w:r>
      <w:r>
        <w:rPr>
          <w:rFonts w:hint="eastAsia"/>
          <w:b/>
          <w:color w:val="FF0000"/>
          <w:sz w:val="24"/>
        </w:rPr>
        <w:t>数量和</w:t>
      </w:r>
      <w:r w:rsidRPr="006A3941">
        <w:rPr>
          <w:rFonts w:hint="eastAsia"/>
          <w:b/>
          <w:color w:val="FF0000"/>
          <w:sz w:val="24"/>
        </w:rPr>
        <w:t>顺序不可以修改。</w:t>
      </w:r>
    </w:p>
    <w:p w14:paraId="63105CB5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951C0">
        <w:rPr>
          <w:rFonts w:hint="eastAsia"/>
          <w:b/>
          <w:color w:val="FF0000"/>
          <w:sz w:val="24"/>
        </w:rPr>
        <w:lastRenderedPageBreak/>
        <w:t>测试代码，请写入到</w:t>
      </w:r>
      <w:r w:rsidRPr="006951C0">
        <w:rPr>
          <w:b/>
          <w:color w:val="FF0000"/>
          <w:sz w:val="24"/>
        </w:rPr>
        <w:t>if __name__=="__main__":</w:t>
      </w:r>
      <w:r>
        <w:rPr>
          <w:rFonts w:hint="eastAsia"/>
          <w:b/>
          <w:color w:val="FF0000"/>
          <w:sz w:val="24"/>
        </w:rPr>
        <w:t>部分，</w:t>
      </w:r>
      <w:r w:rsidRPr="005062BF">
        <w:rPr>
          <w:rFonts w:hint="eastAsia"/>
          <w:b/>
          <w:color w:val="FF0000"/>
          <w:sz w:val="24"/>
        </w:rPr>
        <w:t>不要写到全局环境中</w:t>
      </w:r>
      <w:r>
        <w:rPr>
          <w:rFonts w:hint="eastAsia"/>
          <w:b/>
          <w:color w:val="FF0000"/>
          <w:sz w:val="24"/>
        </w:rPr>
        <w:t>。</w:t>
      </w:r>
    </w:p>
    <w:p w14:paraId="05C17854" w14:textId="77777777" w:rsidR="00ED63C4" w:rsidRPr="006951C0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不要在</w:t>
      </w:r>
      <w:r>
        <w:rPr>
          <w:rFonts w:hint="eastAsia"/>
          <w:b/>
          <w:color w:val="FF0000"/>
          <w:sz w:val="24"/>
        </w:rPr>
        <w:t>代码中</w:t>
      </w:r>
      <w:r w:rsidRPr="005062BF">
        <w:rPr>
          <w:rFonts w:hint="eastAsia"/>
          <w:b/>
          <w:color w:val="FF0000"/>
          <w:sz w:val="24"/>
        </w:rPr>
        <w:t>调用</w:t>
      </w:r>
      <w:r w:rsidRPr="005062BF">
        <w:rPr>
          <w:b/>
          <w:color w:val="FF0000"/>
          <w:sz w:val="24"/>
        </w:rPr>
        <w:t>input()</w:t>
      </w:r>
      <w:r>
        <w:rPr>
          <w:rFonts w:hint="eastAsia"/>
          <w:b/>
          <w:color w:val="FF0000"/>
          <w:sz w:val="24"/>
        </w:rPr>
        <w:t>，</w:t>
      </w:r>
      <w:r>
        <w:rPr>
          <w:b/>
          <w:color w:val="FF0000"/>
          <w:sz w:val="24"/>
        </w:rPr>
        <w:t>否则会导致阅卷</w:t>
      </w:r>
      <w:r>
        <w:rPr>
          <w:rFonts w:hint="eastAsia"/>
          <w:b/>
          <w:color w:val="FF0000"/>
          <w:sz w:val="24"/>
        </w:rPr>
        <w:t>失败。如阅卷失败，编程题部分不得分。</w:t>
      </w:r>
    </w:p>
    <w:p w14:paraId="6A31E98F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A3941">
        <w:rPr>
          <w:rFonts w:hint="eastAsia"/>
          <w:b/>
          <w:color w:val="FF0000"/>
          <w:sz w:val="24"/>
        </w:rPr>
        <w:t>每个函数中不需要</w:t>
      </w:r>
      <w:r>
        <w:rPr>
          <w:rFonts w:hint="eastAsia"/>
          <w:b/>
          <w:color w:val="FF0000"/>
          <w:sz w:val="24"/>
        </w:rPr>
        <w:t>使用</w:t>
      </w:r>
      <w:r w:rsidRPr="006A3941">
        <w:rPr>
          <w:rFonts w:hint="eastAsia"/>
          <w:b/>
          <w:color w:val="FF0000"/>
          <w:sz w:val="24"/>
        </w:rPr>
        <w:t>p</w:t>
      </w:r>
      <w:r w:rsidRPr="006A3941">
        <w:rPr>
          <w:b/>
          <w:color w:val="FF0000"/>
          <w:sz w:val="24"/>
        </w:rPr>
        <w:t>rint</w:t>
      </w:r>
      <w:r>
        <w:rPr>
          <w:rFonts w:hint="eastAsia"/>
          <w:b/>
          <w:color w:val="FF0000"/>
          <w:sz w:val="24"/>
        </w:rPr>
        <w:t>(</w:t>
      </w:r>
      <w:r>
        <w:rPr>
          <w:b/>
          <w:color w:val="FF0000"/>
          <w:sz w:val="24"/>
        </w:rPr>
        <w:t>)</w:t>
      </w:r>
      <w:r>
        <w:rPr>
          <w:rFonts w:hint="eastAsia"/>
          <w:b/>
          <w:color w:val="FF0000"/>
          <w:sz w:val="24"/>
        </w:rPr>
        <w:t>输出</w:t>
      </w:r>
      <w:r>
        <w:rPr>
          <w:b/>
          <w:color w:val="FF0000"/>
          <w:sz w:val="24"/>
        </w:rPr>
        <w:t>结果</w:t>
      </w:r>
      <w:r>
        <w:rPr>
          <w:rFonts w:hint="eastAsia"/>
          <w:b/>
          <w:color w:val="FF0000"/>
          <w:sz w:val="24"/>
        </w:rPr>
        <w:t>，</w:t>
      </w:r>
      <w:r w:rsidRPr="006A3941">
        <w:rPr>
          <w:rFonts w:hint="eastAsia"/>
          <w:b/>
          <w:color w:val="FF0000"/>
          <w:sz w:val="24"/>
        </w:rPr>
        <w:t>而是用r</w:t>
      </w:r>
      <w:r w:rsidRPr="006A3941">
        <w:rPr>
          <w:b/>
          <w:color w:val="FF0000"/>
          <w:sz w:val="24"/>
        </w:rPr>
        <w:t>eturn</w:t>
      </w:r>
      <w:r w:rsidRPr="006A3941">
        <w:rPr>
          <w:rFonts w:hint="eastAsia"/>
          <w:b/>
          <w:color w:val="FF0000"/>
          <w:sz w:val="24"/>
        </w:rPr>
        <w:t>返回结果。</w:t>
      </w:r>
      <w:r>
        <w:rPr>
          <w:rFonts w:hint="eastAsia"/>
          <w:b/>
          <w:color w:val="FF0000"/>
          <w:sz w:val="24"/>
        </w:rPr>
        <w:t>如用print</w:t>
      </w:r>
      <w:r>
        <w:rPr>
          <w:b/>
          <w:color w:val="FF0000"/>
          <w:sz w:val="24"/>
        </w:rPr>
        <w:t>()</w:t>
      </w:r>
      <w:r>
        <w:rPr>
          <w:rFonts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6A3941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不要</w:t>
      </w:r>
      <w:r w:rsidRPr="005062BF">
        <w:rPr>
          <w:rFonts w:hint="eastAsia"/>
          <w:b/>
          <w:color w:val="FF0000"/>
          <w:sz w:val="24"/>
        </w:rPr>
        <w:t>使用关键字（</w:t>
      </w:r>
      <w:r>
        <w:rPr>
          <w:b/>
          <w:color w:val="FF0000"/>
          <w:sz w:val="24"/>
        </w:rPr>
        <w:t>if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else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break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def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</w:t>
      </w:r>
      <w:r>
        <w:rPr>
          <w:rFonts w:hint="eastAsia"/>
          <w:b/>
          <w:color w:val="FF0000"/>
          <w:sz w:val="24"/>
        </w:rPr>
        <w:t>会导致</w:t>
      </w:r>
      <w:r>
        <w:rPr>
          <w:b/>
          <w:color w:val="FF0000"/>
          <w:sz w:val="24"/>
        </w:rPr>
        <w:t>语法错误）</w:t>
      </w:r>
      <w:r>
        <w:rPr>
          <w:rFonts w:hint="eastAsia"/>
          <w:b/>
          <w:color w:val="FF0000"/>
          <w:sz w:val="24"/>
        </w:rPr>
        <w:t>作为自己的变量名，也不要使用</w:t>
      </w:r>
      <w:r w:rsidRPr="005062BF">
        <w:rPr>
          <w:b/>
          <w:color w:val="FF0000"/>
          <w:sz w:val="24"/>
        </w:rPr>
        <w:t>内嵌名字（如</w:t>
      </w:r>
      <w:r>
        <w:rPr>
          <w:b/>
          <w:color w:val="FF0000"/>
          <w:sz w:val="24"/>
        </w:rPr>
        <w:t>list</w:t>
      </w:r>
      <w:r>
        <w:rPr>
          <w:rFonts w:hint="eastAsia"/>
          <w:b/>
          <w:color w:val="FF0000"/>
          <w:sz w:val="24"/>
        </w:rPr>
        <w:t>、</w:t>
      </w:r>
      <w:r>
        <w:rPr>
          <w:b/>
          <w:color w:val="FF0000"/>
          <w:sz w:val="24"/>
        </w:rPr>
        <w:t>int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input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没有语法错误，但是很危险）作为自己的</w:t>
      </w:r>
      <w:r>
        <w:rPr>
          <w:rFonts w:hint="eastAsia"/>
          <w:b/>
          <w:color w:val="FF0000"/>
          <w:sz w:val="24"/>
        </w:rPr>
        <w:t>变量名</w:t>
      </w:r>
      <w:r w:rsidRPr="005062BF">
        <w:rPr>
          <w:b/>
          <w:color w:val="FF0000"/>
          <w:sz w:val="24"/>
        </w:rPr>
        <w:t>，</w:t>
      </w:r>
      <w:r>
        <w:rPr>
          <w:b/>
          <w:color w:val="FF0000"/>
          <w:sz w:val="24"/>
        </w:rPr>
        <w:t>例如</w:t>
      </w:r>
      <w:r w:rsidRPr="005062BF">
        <w:rPr>
          <w:b/>
          <w:color w:val="FF0000"/>
          <w:sz w:val="24"/>
        </w:rPr>
        <w:t>：list = []</w:t>
      </w:r>
      <w:r>
        <w:rPr>
          <w:rFonts w:hint="eastAsia"/>
          <w:b/>
          <w:color w:val="FF0000"/>
          <w:sz w:val="24"/>
        </w:rPr>
        <w:t>。</w:t>
      </w:r>
    </w:p>
    <w:p w14:paraId="1F214A43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代码中不要出现任何中文</w:t>
      </w:r>
      <w:r>
        <w:rPr>
          <w:rFonts w:hint="eastAsia"/>
          <w:b/>
          <w:color w:val="FF0000"/>
          <w:sz w:val="24"/>
        </w:rPr>
        <w:t>。</w:t>
      </w:r>
    </w:p>
    <w:p w14:paraId="5B2ABA0A" w14:textId="77777777" w:rsidR="00ED63C4" w:rsidRPr="005062BF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提交的时候，确保程序可以正常运行，不要遗留任何语法错误。</w:t>
      </w:r>
      <w:r>
        <w:rPr>
          <w:rFonts w:hint="eastAsia"/>
          <w:b/>
          <w:color w:val="FF0000"/>
          <w:sz w:val="24"/>
        </w:rPr>
        <w:t>语法错误、程序异常等将导致阅卷失败。如阅卷失败，编程题部分不得分。</w:t>
      </w:r>
    </w:p>
    <w:p w14:paraId="112FF956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所有脚本</w:t>
      </w:r>
      <w:r w:rsidRPr="00110872">
        <w:rPr>
          <w:rFonts w:hint="eastAsia"/>
          <w:b/>
          <w:color w:val="FF0000"/>
          <w:sz w:val="24"/>
        </w:rPr>
        <w:t>程序内容必须仅包含在一个</w:t>
      </w:r>
      <w:r>
        <w:rPr>
          <w:rFonts w:hint="eastAsia"/>
          <w:b/>
          <w:color w:val="FF0000"/>
          <w:sz w:val="24"/>
        </w:rPr>
        <w:t>脚本</w:t>
      </w:r>
      <w:r w:rsidRPr="00110872">
        <w:rPr>
          <w:rFonts w:hint="eastAsia"/>
          <w:b/>
          <w:color w:val="FF0000"/>
          <w:sz w:val="24"/>
        </w:rPr>
        <w:t>程序文件（</w:t>
      </w:r>
      <w:r>
        <w:rPr>
          <w:b/>
          <w:color w:val="FF0000"/>
          <w:sz w:val="24"/>
        </w:rPr>
        <w:t>py</w:t>
      </w:r>
      <w:r w:rsidRPr="00110872">
        <w:rPr>
          <w:rFonts w:hint="eastAsia"/>
          <w:b/>
          <w:color w:val="FF0000"/>
          <w:sz w:val="24"/>
        </w:rPr>
        <w:t>文件）中。</w:t>
      </w:r>
    </w:p>
    <w:p w14:paraId="787D1AB3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确保文件已经存盘，并知道文件存放的位置。</w:t>
      </w:r>
      <w:r w:rsidRPr="00110872">
        <w:rPr>
          <w:rFonts w:hint="eastAsia"/>
          <w:b/>
          <w:color w:val="FF0000"/>
          <w:sz w:val="24"/>
        </w:rPr>
        <w:t>提交前务必关闭</w:t>
      </w:r>
      <w:r>
        <w:rPr>
          <w:rFonts w:hint="eastAsia"/>
          <w:b/>
          <w:color w:val="FF0000"/>
          <w:sz w:val="24"/>
        </w:rPr>
        <w:t>IDLE或</w:t>
      </w:r>
      <w:r>
        <w:rPr>
          <w:b/>
          <w:color w:val="FF0000"/>
          <w:sz w:val="24"/>
        </w:rPr>
        <w:t>P</w:t>
      </w:r>
      <w:r>
        <w:rPr>
          <w:rFonts w:hint="eastAsia"/>
          <w:b/>
          <w:color w:val="FF0000"/>
          <w:sz w:val="24"/>
        </w:rPr>
        <w:t>y</w:t>
      </w:r>
      <w:r>
        <w:rPr>
          <w:b/>
          <w:color w:val="FF0000"/>
          <w:sz w:val="24"/>
        </w:rPr>
        <w:t>C</w:t>
      </w:r>
      <w:r>
        <w:rPr>
          <w:rFonts w:hint="eastAsia"/>
          <w:b/>
          <w:color w:val="FF0000"/>
          <w:sz w:val="24"/>
        </w:rPr>
        <w:t>harm编程</w:t>
      </w:r>
      <w:r w:rsidRPr="00110872">
        <w:rPr>
          <w:rFonts w:hint="eastAsia"/>
          <w:b/>
          <w:color w:val="FF0000"/>
          <w:sz w:val="24"/>
        </w:rPr>
        <w:t>环境。</w:t>
      </w:r>
      <w:r>
        <w:rPr>
          <w:rFonts w:hint="eastAsia"/>
          <w:b/>
          <w:color w:val="FF0000"/>
          <w:sz w:val="24"/>
        </w:rPr>
        <w:t>如文件丢失或无法找到，编程题部分不得分，不能重考。</w:t>
      </w:r>
    </w:p>
    <w:p w14:paraId="727649A6" w14:textId="77777777" w:rsidR="00ED63C4" w:rsidRPr="00390457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浏览器的地址栏中输入</w:t>
      </w:r>
      <w:r w:rsidRPr="00EA5C6A">
        <w:rPr>
          <w:rFonts w:ascii="Calibri" w:eastAsia="Microsoft YaHei UI" w:hAnsi="Calibri" w:hint="eastAsia"/>
          <w:color w:val="000000"/>
          <w:sz w:val="24"/>
          <w:shd w:val="clear" w:color="auto" w:fill="FFFFFF"/>
        </w:rPr>
        <w:t>http://192.168.125.3</w:t>
      </w:r>
      <w:r w:rsidRPr="0089606A">
        <w:rPr>
          <w:rFonts w:hint="eastAsia"/>
          <w:b/>
          <w:sz w:val="24"/>
        </w:rPr>
        <w:t>，点击相应链接进入</w:t>
      </w:r>
      <w:r>
        <w:rPr>
          <w:rFonts w:hint="eastAsia"/>
          <w:b/>
          <w:sz w:val="24"/>
        </w:rPr>
        <w:t>提交</w:t>
      </w:r>
      <w:r w:rsidRPr="0089606A">
        <w:rPr>
          <w:rFonts w:hint="eastAsia"/>
          <w:b/>
          <w:sz w:val="24"/>
        </w:rPr>
        <w:t>页面。</w:t>
      </w:r>
    </w:p>
    <w:p w14:paraId="3E129E90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6B59DD5E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点击“选择文件</w:t>
      </w:r>
      <w:r w:rsidRPr="00110872">
        <w:rPr>
          <w:rFonts w:hint="eastAsia"/>
          <w:b/>
          <w:sz w:val="24"/>
        </w:rPr>
        <w:t>”按钮，选择自己的</w:t>
      </w:r>
      <w:r>
        <w:rPr>
          <w:rFonts w:hint="eastAsia"/>
          <w:b/>
          <w:sz w:val="24"/>
        </w:rPr>
        <w:t>脚本</w:t>
      </w:r>
      <w:r w:rsidRPr="00110872">
        <w:rPr>
          <w:rFonts w:hint="eastAsia"/>
          <w:b/>
          <w:sz w:val="24"/>
        </w:rPr>
        <w:t>程序文件。</w:t>
      </w:r>
      <w:r>
        <w:rPr>
          <w:rFonts w:hint="eastAsia"/>
          <w:b/>
          <w:sz w:val="24"/>
        </w:rPr>
        <w:t>点击“提交</w:t>
      </w:r>
      <w:r w:rsidRPr="00110872">
        <w:rPr>
          <w:rFonts w:hint="eastAsia"/>
          <w:b/>
          <w:sz w:val="24"/>
        </w:rPr>
        <w:t>”按钮</w:t>
      </w:r>
      <w:r>
        <w:rPr>
          <w:rFonts w:hint="eastAsia"/>
          <w:b/>
          <w:sz w:val="24"/>
        </w:rPr>
        <w:t>提交</w:t>
      </w:r>
      <w:r w:rsidRPr="00110872">
        <w:rPr>
          <w:rFonts w:hint="eastAsia"/>
          <w:b/>
          <w:sz w:val="24"/>
        </w:rPr>
        <w:t>。</w:t>
      </w:r>
    </w:p>
    <w:p w14:paraId="718E3DEE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如</w:t>
      </w:r>
      <w:r>
        <w:rPr>
          <w:rFonts w:hint="eastAsia"/>
          <w:b/>
          <w:sz w:val="24"/>
        </w:rPr>
        <w:t>提交成功，系统会显示相关信息。如果提交</w:t>
      </w:r>
      <w:r w:rsidRPr="00110872">
        <w:rPr>
          <w:rFonts w:hint="eastAsia"/>
          <w:b/>
          <w:sz w:val="24"/>
        </w:rPr>
        <w:t>不成功，请重复步骤</w:t>
      </w:r>
      <w:r>
        <w:rPr>
          <w:b/>
          <w:sz w:val="24"/>
        </w:rPr>
        <w:t>2</w:t>
      </w:r>
      <w:r>
        <w:rPr>
          <w:rFonts w:hint="eastAsia"/>
          <w:b/>
          <w:sz w:val="24"/>
        </w:rPr>
        <w:t>5</w:t>
      </w:r>
      <w:r>
        <w:rPr>
          <w:b/>
          <w:sz w:val="24"/>
        </w:rPr>
        <w:t>-2</w:t>
      </w:r>
      <w:r>
        <w:rPr>
          <w:rFonts w:hint="eastAsia"/>
          <w:b/>
          <w:sz w:val="24"/>
        </w:rPr>
        <w:t>7</w:t>
      </w:r>
      <w:r w:rsidRPr="00110872">
        <w:rPr>
          <w:rFonts w:hint="eastAsia"/>
          <w:b/>
          <w:sz w:val="24"/>
        </w:rPr>
        <w:t>。</w:t>
      </w:r>
    </w:p>
    <w:p w14:paraId="78EACB1E" w14:textId="77777777" w:rsidR="00ED63C4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b/>
          <w:sz w:val="24"/>
        </w:rPr>
      </w:pPr>
      <w:r w:rsidRPr="001949A0">
        <w:rPr>
          <w:rFonts w:hint="eastAsia"/>
          <w:b/>
          <w:sz w:val="24"/>
        </w:rPr>
        <w:t>提交成功后，可点击“查看内容”按钮检查提交的内容</w:t>
      </w:r>
      <w:r>
        <w:rPr>
          <w:rFonts w:hint="eastAsia"/>
          <w:b/>
          <w:sz w:val="24"/>
        </w:rPr>
        <w:t>。</w:t>
      </w:r>
    </w:p>
    <w:p w14:paraId="627F413F" w14:textId="77777777" w:rsidR="00ED63C4" w:rsidRPr="007805DE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b/>
          <w:color w:val="FF0000"/>
          <w:sz w:val="24"/>
        </w:rPr>
      </w:pPr>
      <w:r w:rsidRPr="007805DE">
        <w:rPr>
          <w:rFonts w:hint="eastAsia"/>
          <w:b/>
          <w:color w:val="FF0000"/>
          <w:sz w:val="24"/>
        </w:rPr>
        <w:t>编程题部分由阅卷系统自动批阅，以运行正确的测试用例数计分。</w:t>
      </w:r>
      <w:r>
        <w:rPr>
          <w:rFonts w:hint="eastAsia"/>
          <w:b/>
          <w:color w:val="FF0000"/>
          <w:sz w:val="24"/>
        </w:rPr>
        <w:t>不采取人工阅卷的方式。</w:t>
      </w:r>
    </w:p>
    <w:p w14:paraId="69F2ED81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278E5E7B" w14:textId="77777777" w:rsidR="006F2301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D960C8">
        <w:rPr>
          <w:rFonts w:hint="eastAsia"/>
          <w:b/>
          <w:sz w:val="28"/>
          <w:szCs w:val="28"/>
          <w:u w:val="single"/>
        </w:rPr>
        <w:lastRenderedPageBreak/>
        <w:t>答题方式</w:t>
      </w:r>
      <w:r w:rsidRPr="00D960C8">
        <w:rPr>
          <w:b/>
          <w:sz w:val="28"/>
          <w:szCs w:val="28"/>
          <w:u w:val="single"/>
        </w:rPr>
        <w:t>示意图：</w:t>
      </w:r>
    </w:p>
    <w:p w14:paraId="1BCB6EC0" w14:textId="77777777" w:rsidR="006F2301" w:rsidRPr="00D960C8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D960C8">
        <w:rPr>
          <w:rFonts w:hint="eastAsia"/>
          <w:b/>
          <w:sz w:val="24"/>
        </w:rPr>
        <w:t>请根据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1、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2和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3所示</w:t>
      </w:r>
      <w:r w:rsidRPr="00D960C8">
        <w:rPr>
          <w:b/>
          <w:sz w:val="24"/>
        </w:rPr>
        <w:t>的说明</w:t>
      </w:r>
      <w:r w:rsidRPr="00D960C8">
        <w:rPr>
          <w:rFonts w:hint="eastAsia"/>
          <w:b/>
          <w:sz w:val="24"/>
        </w:rPr>
        <w:t>严格</w:t>
      </w:r>
      <w:r w:rsidRPr="00D960C8">
        <w:rPr>
          <w:b/>
          <w:sz w:val="24"/>
        </w:rPr>
        <w:t>规范源文件结构。</w:t>
      </w:r>
    </w:p>
    <w:p w14:paraId="66647BF6" w14:textId="77777777" w:rsidR="006F2301" w:rsidRDefault="006F2301" w:rsidP="006602EA">
      <w:pPr>
        <w:widowControl/>
        <w:jc w:val="center"/>
        <w:rPr>
          <w:b/>
          <w:sz w:val="24"/>
        </w:rPr>
      </w:pPr>
      <w:r w:rsidRPr="004512C2">
        <w:rPr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1  空</w:t>
      </w:r>
      <w:r>
        <w:rPr>
          <w:b/>
          <w:sz w:val="24"/>
        </w:rPr>
        <w:t>文件样例</w:t>
      </w:r>
    </w:p>
    <w:p w14:paraId="39D604D4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6283FA34" w14:textId="23FEC589" w:rsidR="006F2301" w:rsidRDefault="006602EA" w:rsidP="006602EA">
      <w:pPr>
        <w:widowControl/>
        <w:jc w:val="center"/>
        <w:rPr>
          <w:b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10A5D695">
                <wp:simplePos x="0" y="0"/>
                <wp:positionH relativeFrom="column">
                  <wp:posOffset>3365500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6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39A4F1F0">
                <wp:simplePos x="0" y="0"/>
                <wp:positionH relativeFrom="column">
                  <wp:posOffset>1231900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F8061" id="矩形 4" o:spid="_x0000_s1026" style="position:absolute;left:0;text-align:left;margin-left:97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4FE2BFC6">
                <wp:simplePos x="0" y="0"/>
                <wp:positionH relativeFrom="column">
                  <wp:posOffset>3184525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250.75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BnC16O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48E3FD39">
                <wp:simplePos x="0" y="0"/>
                <wp:positionH relativeFrom="column">
                  <wp:posOffset>1003300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B8B56" id="矩形 5" o:spid="_x0000_s1026" style="position:absolute;left:0;text-align:left;margin-left:79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6F2301" w:rsidRPr="004512C2">
        <w:rPr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2  正确</w:t>
      </w:r>
      <w:r>
        <w:rPr>
          <w:b/>
          <w:sz w:val="24"/>
        </w:rPr>
        <w:t>的答题文件格式</w:t>
      </w:r>
    </w:p>
    <w:p w14:paraId="5159F3CB" w14:textId="685956F9" w:rsidR="006F2301" w:rsidRDefault="006F2301" w:rsidP="006602EA">
      <w:pPr>
        <w:widowControl/>
        <w:jc w:val="center"/>
        <w:rPr>
          <w:b/>
          <w:sz w:val="24"/>
        </w:rPr>
      </w:pPr>
      <w:r>
        <w:rPr>
          <w:b/>
          <w:sz w:val="24"/>
        </w:rPr>
        <w:br w:type="page"/>
      </w:r>
      <w:r w:rsidR="006602EA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6F2DEFED">
                <wp:simplePos x="0" y="0"/>
                <wp:positionH relativeFrom="column">
                  <wp:posOffset>313690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28" type="#_x0000_t202" style="position:absolute;left:0;text-align:left;margin-left:247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395E3BEE">
                <wp:simplePos x="0" y="0"/>
                <wp:positionH relativeFrom="column">
                  <wp:posOffset>98425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36433" id="矩形 11" o:spid="_x0000_s1026" style="position:absolute;left:0;text-align:left;margin-left:77.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3B43F6C2">
                <wp:simplePos x="0" y="0"/>
                <wp:positionH relativeFrom="column">
                  <wp:posOffset>321310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53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1DA76E6C">
                <wp:simplePos x="0" y="0"/>
                <wp:positionH relativeFrom="column">
                  <wp:posOffset>98425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9DCF4" id="矩形 9" o:spid="_x0000_s1026" style="position:absolute;left:0;text-align:left;margin-left:77.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" filled="f" strokecolor="red" strokeweight="1pt">
                <v:path arrowok="t"/>
              </v:rect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0FD5F1BC">
                <wp:simplePos x="0" y="0"/>
                <wp:positionH relativeFrom="column">
                  <wp:posOffset>317500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30" type="#_x0000_t202" style="position:absolute;left:0;text-align:left;margin-left:250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mId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4EE2DA13">
                <wp:simplePos x="0" y="0"/>
                <wp:positionH relativeFrom="column">
                  <wp:posOffset>97472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3E690" id="矩形 7" o:spid="_x0000_s1026" style="position:absolute;left:0;text-align:left;margin-left:76.7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g/UF&#10;Se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Default="006F2301" w:rsidP="00D22C61">
      <w:pPr>
        <w:spacing w:line="36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t>图</w:t>
      </w:r>
      <w:r>
        <w:rPr>
          <w:b/>
          <w:sz w:val="24"/>
        </w:rPr>
        <w:t xml:space="preserve">3  </w:t>
      </w:r>
      <w:r>
        <w:rPr>
          <w:rFonts w:hint="eastAsia"/>
          <w:b/>
          <w:sz w:val="24"/>
        </w:rPr>
        <w:t>错误</w:t>
      </w:r>
      <w:r>
        <w:rPr>
          <w:b/>
          <w:sz w:val="24"/>
        </w:rPr>
        <w:t>的答题文件格式</w:t>
      </w:r>
    </w:p>
    <w:p w14:paraId="0BCD4441" w14:textId="278737CF" w:rsidR="00F2163F" w:rsidRDefault="00F2163F">
      <w:pPr>
        <w:widowControl/>
        <w:jc w:val="left"/>
        <w:rPr>
          <w:rFonts w:ascii="Calibri" w:hAnsi="Calibri"/>
          <w:b/>
          <w:sz w:val="28"/>
          <w:szCs w:val="28"/>
          <w:u w:val="single"/>
        </w:rPr>
      </w:pPr>
    </w:p>
    <w:p w14:paraId="0974C07E" w14:textId="77777777" w:rsidR="00A33530" w:rsidRDefault="00A33530">
      <w:pPr>
        <w:widowControl/>
        <w:jc w:val="left"/>
        <w:rPr>
          <w:rFonts w:ascii="Calibri" w:hAnsi="Calibri"/>
          <w:b/>
          <w:sz w:val="28"/>
          <w:szCs w:val="28"/>
          <w:u w:val="single"/>
        </w:rPr>
      </w:pPr>
    </w:p>
    <w:p w14:paraId="290D553B" w14:textId="4E8A8C83" w:rsidR="00F2163F" w:rsidRPr="00D806AA" w:rsidRDefault="00F2163F" w:rsidP="00F2163F">
      <w:pPr>
        <w:spacing w:line="360" w:lineRule="auto"/>
        <w:rPr>
          <w:rFonts w:ascii="Calibri" w:hAnsi="Calibri"/>
          <w:b/>
          <w:sz w:val="28"/>
          <w:szCs w:val="28"/>
          <w:u w:val="single"/>
        </w:rPr>
      </w:pPr>
      <w:r w:rsidRPr="00D806AA">
        <w:rPr>
          <w:rFonts w:ascii="Calibri" w:hAnsi="Calibri" w:hint="eastAsia"/>
          <w:b/>
          <w:sz w:val="28"/>
          <w:szCs w:val="28"/>
          <w:u w:val="single"/>
        </w:rPr>
        <w:lastRenderedPageBreak/>
        <w:t>题目说明</w:t>
      </w:r>
    </w:p>
    <w:p w14:paraId="7F8B89BB" w14:textId="6525216C" w:rsidR="00F2163F" w:rsidRPr="007D1891" w:rsidRDefault="0059311F" w:rsidP="00380CFC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求</w:t>
      </w:r>
      <w:r w:rsidR="00380CF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一个正整数</w:t>
      </w:r>
      <w:r w:rsidR="00D8360D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（大于零的整数）</w:t>
      </w:r>
      <w:r w:rsidR="00380CF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除了</w:t>
      </w:r>
      <w:r w:rsidR="00380CF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380CF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和它本身以外的升序排列的因数列表</w:t>
      </w:r>
      <w:r w:rsidR="0039079F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272FB57C" w14:textId="77777777" w:rsidR="00F2163F" w:rsidRPr="007D1891" w:rsidRDefault="00F2163F" w:rsidP="00F2163F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F2163F" w:rsidRPr="007D1891" w14:paraId="23F917B2" w14:textId="77777777" w:rsidTr="0039079F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214E9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7D1891" w14:paraId="60EFB2F7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ED49E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FF79C8" w14:textId="635C7523" w:rsidR="00F2163F" w:rsidRPr="007D1891" w:rsidRDefault="00CC174D" w:rsidP="00380CF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380CF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380CF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A60838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一个</w:t>
            </w:r>
            <w:r w:rsidR="00380CF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整数。</w:t>
            </w:r>
          </w:p>
        </w:tc>
      </w:tr>
      <w:tr w:rsidR="00F2163F" w:rsidRPr="007D1891" w14:paraId="68B68185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B1883E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C49C8C" w14:textId="4EB2BACA" w:rsidR="00F2163F" w:rsidRPr="007D1891" w:rsidRDefault="00380CFC" w:rsidP="00D8360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除了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它本身以外的升序排列的因数列表。如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不是正整数，返回空列表。</w:t>
            </w:r>
          </w:p>
        </w:tc>
      </w:tr>
      <w:tr w:rsidR="00F2163F" w:rsidRPr="007D1891" w14:paraId="121A0954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93C347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B74D38" w14:textId="10B0DD5D" w:rsidR="00F2163F" w:rsidRPr="007D1891" w:rsidRDefault="00F2163F" w:rsidP="00CC174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 w:rsidR="00885BD5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1C48CDB" w14:textId="77777777" w:rsidR="00FD4A42" w:rsidRPr="007D1891" w:rsidRDefault="00FD4A42" w:rsidP="00FD4A42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FD4A42" w:rsidRPr="007D1891" w14:paraId="05BF9058" w14:textId="77777777" w:rsidTr="00380CFC">
        <w:trPr>
          <w:jc w:val="center"/>
        </w:trPr>
        <w:tc>
          <w:tcPr>
            <w:tcW w:w="4714" w:type="dxa"/>
            <w:shd w:val="clear" w:color="auto" w:fill="auto"/>
          </w:tcPr>
          <w:p w14:paraId="4C5C8DFE" w14:textId="77777777" w:rsidR="00FD4A42" w:rsidRPr="007D1891" w:rsidRDefault="00FD4A42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15C01A59" w14:textId="77777777" w:rsidR="00FD4A42" w:rsidRPr="007D1891" w:rsidRDefault="00FD4A42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FD4A42" w:rsidRPr="007D1891" w14:paraId="52EF3633" w14:textId="77777777" w:rsidTr="00380CFC">
        <w:trPr>
          <w:jc w:val="center"/>
        </w:trPr>
        <w:tc>
          <w:tcPr>
            <w:tcW w:w="4714" w:type="dxa"/>
            <w:shd w:val="clear" w:color="auto" w:fill="auto"/>
          </w:tcPr>
          <w:p w14:paraId="21112270" w14:textId="7F350C79" w:rsidR="00FD4A42" w:rsidRPr="007D1891" w:rsidRDefault="00380CFC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  <w:tc>
          <w:tcPr>
            <w:tcW w:w="4715" w:type="dxa"/>
            <w:shd w:val="clear" w:color="auto" w:fill="auto"/>
          </w:tcPr>
          <w:p w14:paraId="2962EB72" w14:textId="34D8FDC2" w:rsidR="00FD4A42" w:rsidRPr="007D1891" w:rsidRDefault="00380CFC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FD4A42" w:rsidRPr="007D1891" w14:paraId="52DEF9C8" w14:textId="77777777" w:rsidTr="00380CFC">
        <w:trPr>
          <w:jc w:val="center"/>
        </w:trPr>
        <w:tc>
          <w:tcPr>
            <w:tcW w:w="4714" w:type="dxa"/>
            <w:shd w:val="clear" w:color="auto" w:fill="auto"/>
          </w:tcPr>
          <w:p w14:paraId="3DFF2ECD" w14:textId="11EB2857" w:rsidR="00FD4A42" w:rsidRPr="007D1891" w:rsidRDefault="00380CFC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  <w:tc>
          <w:tcPr>
            <w:tcW w:w="4715" w:type="dxa"/>
            <w:shd w:val="clear" w:color="auto" w:fill="auto"/>
          </w:tcPr>
          <w:p w14:paraId="01B33403" w14:textId="3490457D" w:rsidR="00FD4A42" w:rsidRPr="007D1891" w:rsidRDefault="00380CFC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2, 3, 4, 6, 8, 12]</w:t>
            </w:r>
          </w:p>
        </w:tc>
      </w:tr>
      <w:tr w:rsidR="00FD4A42" w:rsidRPr="007D1891" w14:paraId="56F9034F" w14:textId="77777777" w:rsidTr="00380CFC">
        <w:trPr>
          <w:jc w:val="center"/>
        </w:trPr>
        <w:tc>
          <w:tcPr>
            <w:tcW w:w="4714" w:type="dxa"/>
            <w:shd w:val="clear" w:color="auto" w:fill="auto"/>
          </w:tcPr>
          <w:p w14:paraId="4F214B51" w14:textId="05773C05" w:rsidR="00FD4A42" w:rsidRPr="007D1891" w:rsidRDefault="00380CFC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4715" w:type="dxa"/>
            <w:shd w:val="clear" w:color="auto" w:fill="auto"/>
          </w:tcPr>
          <w:p w14:paraId="4B535537" w14:textId="25A6000F" w:rsidR="00FD4A42" w:rsidRPr="007D1891" w:rsidRDefault="00380CFC" w:rsidP="004A11B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</w:tbl>
    <w:p w14:paraId="73CE0AA1" w14:textId="63A9F41D" w:rsidR="00AA31B0" w:rsidRPr="007D1891" w:rsidRDefault="00AA31B0" w:rsidP="00F62CD1">
      <w:pPr>
        <w:rPr>
          <w:rFonts w:ascii="Times New Roman" w:eastAsia="宋体" w:hAnsi="Times New Roman"/>
        </w:rPr>
      </w:pPr>
    </w:p>
    <w:p w14:paraId="0A06EA29" w14:textId="4651D068" w:rsidR="002C23AA" w:rsidRPr="007D1891" w:rsidRDefault="002C23AA" w:rsidP="00F62CD1">
      <w:pPr>
        <w:rPr>
          <w:rFonts w:ascii="Times New Roman" w:eastAsia="宋体" w:hAnsi="Times New Roman"/>
        </w:rPr>
      </w:pPr>
    </w:p>
    <w:p w14:paraId="4BB4F162" w14:textId="77777777" w:rsidR="002C23AA" w:rsidRPr="007D1891" w:rsidRDefault="002C23AA" w:rsidP="00F62CD1">
      <w:pPr>
        <w:rPr>
          <w:rFonts w:ascii="Times New Roman" w:eastAsia="宋体" w:hAnsi="Times New Roman"/>
        </w:rPr>
      </w:pPr>
    </w:p>
    <w:p w14:paraId="2C5ED5B3" w14:textId="7B769C43" w:rsidR="00AA31B0" w:rsidRPr="007D1891" w:rsidRDefault="0059311F" w:rsidP="00AA31B0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求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a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和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b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两个正</w:t>
      </w:r>
      <w:r w:rsidR="00A64143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整数</w:t>
      </w:r>
      <w:r w:rsidR="00D8360D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（大于零的整数）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除了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以外的升序排列的公因数列表。</w:t>
      </w:r>
    </w:p>
    <w:p w14:paraId="4D390673" w14:textId="77777777" w:rsidR="00AA31B0" w:rsidRPr="007D1891" w:rsidRDefault="00AA31B0" w:rsidP="00AA31B0">
      <w:pPr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AA31B0" w:rsidRPr="007D1891" w14:paraId="20446301" w14:textId="77777777" w:rsidTr="008712FA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93C20" w14:textId="77777777" w:rsidR="00AA31B0" w:rsidRPr="007D1891" w:rsidRDefault="00AA31B0" w:rsidP="008712F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9311F" w:rsidRPr="007D1891" w14:paraId="0CB4F3CB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96ECDC" w14:textId="77777777" w:rsidR="0059311F" w:rsidRPr="007D1891" w:rsidRDefault="0059311F" w:rsidP="0059311F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09A96A" w14:textId="560A18EE" w:rsidR="0059311F" w:rsidRPr="007D1891" w:rsidRDefault="0059311F" w:rsidP="0059311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整数。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大小关系未知。</w:t>
            </w:r>
          </w:p>
        </w:tc>
      </w:tr>
      <w:tr w:rsidR="0059311F" w:rsidRPr="007D1891" w14:paraId="6AE0EF0E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F973A3" w14:textId="77777777" w:rsidR="0059311F" w:rsidRPr="007D1891" w:rsidRDefault="0059311F" w:rsidP="0059311F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D5F33B" w14:textId="5A934351" w:rsidR="0059311F" w:rsidRPr="007D1891" w:rsidRDefault="0059311F" w:rsidP="0059311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除了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以外的升序排列的公因数列表。如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或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不是正整数，返回空列表。</w:t>
            </w:r>
          </w:p>
        </w:tc>
      </w:tr>
      <w:tr w:rsidR="00AA31B0" w:rsidRPr="007D1891" w14:paraId="02931BE7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3FD702" w14:textId="77777777" w:rsidR="00AA31B0" w:rsidRPr="007D1891" w:rsidRDefault="00AA31B0" w:rsidP="008712F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28495B" w14:textId="14EAD716" w:rsidR="00AA31B0" w:rsidRPr="007D1891" w:rsidRDefault="00AA31B0" w:rsidP="00C67439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703817"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031945CD" w14:textId="77777777" w:rsidR="00FD4A42" w:rsidRPr="007D1891" w:rsidRDefault="00FD4A42" w:rsidP="00FD4A42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380CFC" w:rsidRPr="007D1891" w14:paraId="1342E1AF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064D7A73" w14:textId="77777777" w:rsidR="00380CFC" w:rsidRPr="007D1891" w:rsidRDefault="00380CF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655F4765" w14:textId="77777777" w:rsidR="00380CFC" w:rsidRPr="007D1891" w:rsidRDefault="00380CF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80CFC" w:rsidRPr="007D1891" w14:paraId="367EB806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07D8B0F2" w14:textId="62FF8D43" w:rsidR="00380CFC" w:rsidRPr="007D1891" w:rsidRDefault="00D8360D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380CFC" w:rsidRPr="007D1891"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  <w:r w:rsidR="00380CFC" w:rsidRPr="007D1891"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  <w:tc>
          <w:tcPr>
            <w:tcW w:w="4715" w:type="dxa"/>
            <w:shd w:val="clear" w:color="auto" w:fill="auto"/>
          </w:tcPr>
          <w:p w14:paraId="1F08FA80" w14:textId="77777777" w:rsidR="00380CFC" w:rsidRPr="007D1891" w:rsidRDefault="00380CF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380CFC" w:rsidRPr="007D1891" w14:paraId="2468FA6F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36668882" w14:textId="7458A8B2" w:rsidR="00380CFC" w:rsidRPr="007D1891" w:rsidRDefault="00D8360D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0, 120</w:t>
            </w:r>
          </w:p>
        </w:tc>
        <w:tc>
          <w:tcPr>
            <w:tcW w:w="4715" w:type="dxa"/>
            <w:shd w:val="clear" w:color="auto" w:fill="auto"/>
          </w:tcPr>
          <w:p w14:paraId="168FC443" w14:textId="6B03504A" w:rsidR="00380CFC" w:rsidRPr="007D1891" w:rsidRDefault="00D8360D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2, 4, 5, 8, 10, 20, 40]</w:t>
            </w:r>
          </w:p>
        </w:tc>
      </w:tr>
      <w:tr w:rsidR="00380CFC" w:rsidRPr="007D1891" w14:paraId="1FB04401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6A5C41B9" w14:textId="6C8B27EC" w:rsidR="00380CFC" w:rsidRPr="007D1891" w:rsidRDefault="00D8360D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12, 18</w:t>
            </w:r>
          </w:p>
        </w:tc>
        <w:tc>
          <w:tcPr>
            <w:tcW w:w="4715" w:type="dxa"/>
            <w:shd w:val="clear" w:color="auto" w:fill="auto"/>
          </w:tcPr>
          <w:p w14:paraId="70524865" w14:textId="62016FEE" w:rsidR="00380CFC" w:rsidRPr="007D1891" w:rsidRDefault="00D8360D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2, 3, 6]</w:t>
            </w:r>
          </w:p>
        </w:tc>
      </w:tr>
    </w:tbl>
    <w:p w14:paraId="150545A5" w14:textId="4A4D156F" w:rsidR="002C500F" w:rsidRPr="007D1891" w:rsidRDefault="002C500F" w:rsidP="00F62CD1">
      <w:pPr>
        <w:rPr>
          <w:rFonts w:ascii="Times New Roman" w:eastAsia="宋体" w:hAnsi="Times New Roman"/>
        </w:rPr>
      </w:pPr>
    </w:p>
    <w:p w14:paraId="0A3C0E55" w14:textId="77777777" w:rsidR="002C500F" w:rsidRPr="007D1891" w:rsidRDefault="002C500F">
      <w:pPr>
        <w:widowControl/>
        <w:jc w:val="left"/>
        <w:rPr>
          <w:rFonts w:ascii="Times New Roman" w:eastAsia="宋体" w:hAnsi="Times New Roman"/>
        </w:rPr>
      </w:pPr>
      <w:r w:rsidRPr="007D1891">
        <w:rPr>
          <w:rFonts w:ascii="Times New Roman" w:eastAsia="宋体" w:hAnsi="Times New Roman"/>
        </w:rPr>
        <w:br w:type="page"/>
      </w:r>
    </w:p>
    <w:p w14:paraId="3426703E" w14:textId="45582428" w:rsidR="003E4AB0" w:rsidRPr="007D1891" w:rsidRDefault="002C500F" w:rsidP="00800DFD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lastRenderedPageBreak/>
        <w:t>求列表的中位数。中位数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是</w:t>
      </w:r>
      <w:r w:rsidRPr="00873596">
        <w:rPr>
          <w:rFonts w:ascii="Times New Roman" w:hAnsi="Times New Roman" w:cs="Calibri"/>
          <w:color w:val="000000"/>
          <w:kern w:val="0"/>
          <w:sz w:val="28"/>
          <w:szCs w:val="28"/>
        </w:rPr>
        <w:t>按</w:t>
      </w:r>
      <w:r w:rsidR="00D24370" w:rsidRPr="00873596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升序或降序</w:t>
      </w:r>
      <w:r w:rsidRPr="00873596">
        <w:rPr>
          <w:rFonts w:ascii="Times New Roman" w:hAnsi="Times New Roman" w:cs="Calibri"/>
          <w:color w:val="000000"/>
          <w:kern w:val="0"/>
          <w:sz w:val="28"/>
          <w:szCs w:val="28"/>
        </w:rPr>
        <w:t>排列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的一组数据中居于中间位置的数</w:t>
      </w: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如有偶数个数据，则取中间两个数的平均值的取整值为中位数。</w:t>
      </w:r>
    </w:p>
    <w:p w14:paraId="41ACB9D7" w14:textId="77777777" w:rsidR="003E4AB0" w:rsidRPr="007D1891" w:rsidRDefault="003E4AB0" w:rsidP="003E4AB0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3E4AB0" w:rsidRPr="007D1891" w14:paraId="44548599" w14:textId="77777777" w:rsidTr="00A02405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62333E" w14:textId="77777777" w:rsidR="003E4AB0" w:rsidRPr="007D1891" w:rsidRDefault="003E4AB0" w:rsidP="00A02405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800DFD" w:rsidRPr="007D1891" w14:paraId="6D1E564B" w14:textId="77777777" w:rsidTr="00A0240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9621A2" w14:textId="77777777" w:rsidR="00800DFD" w:rsidRPr="007D1891" w:rsidRDefault="00800DFD" w:rsidP="00800DF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954901" w14:textId="571238DF" w:rsidR="00800DFD" w:rsidRPr="007D1891" w:rsidRDefault="002C500F" w:rsidP="002C500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 w:rsidR="00800DFD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 w:rsidR="005109FC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整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列表</w:t>
            </w:r>
            <w:r w:rsidR="00800DFD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元素个数未知</w:t>
            </w:r>
            <w:r w:rsidR="00D24370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="00D24370" w:rsidRPr="00873596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无序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800DFD" w:rsidRPr="007D1891" w14:paraId="791656AE" w14:textId="77777777" w:rsidTr="00A0240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E17E85" w14:textId="77777777" w:rsidR="00800DFD" w:rsidRPr="007D1891" w:rsidRDefault="00800DFD" w:rsidP="00800DF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BF9726" w14:textId="1FA636B7" w:rsidR="00800DFD" w:rsidRPr="007D1891" w:rsidRDefault="00800DFD" w:rsidP="002C500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="002C500F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="002C500F"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2C500F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空列表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one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否则返回</w:t>
            </w:r>
            <w:r w:rsidR="002C500F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题意要求的中位数。</w:t>
            </w:r>
          </w:p>
        </w:tc>
      </w:tr>
      <w:tr w:rsidR="00800DFD" w:rsidRPr="007D1891" w14:paraId="4B514981" w14:textId="77777777" w:rsidTr="00A02405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085528" w14:textId="77777777" w:rsidR="00800DFD" w:rsidRPr="007D1891" w:rsidRDefault="00800DFD" w:rsidP="00800DF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7DAC9" w14:textId="5EEAACDD" w:rsidR="00800DFD" w:rsidRPr="007D1891" w:rsidRDefault="00800DFD" w:rsidP="00800DF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3</w:t>
            </w:r>
            <w:r w:rsidR="00181A7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38147D8C" w14:textId="77777777" w:rsidR="00D84018" w:rsidRPr="007D1891" w:rsidRDefault="00D84018" w:rsidP="00D84018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2C500F" w:rsidRPr="007D1891" w14:paraId="5757A5A7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3E3BC6A9" w14:textId="77777777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16410488" w14:textId="77777777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C500F" w:rsidRPr="007D1891" w14:paraId="4A91C5E0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587AE61C" w14:textId="0953F86E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1, 3, 1]</w:t>
            </w:r>
          </w:p>
        </w:tc>
        <w:tc>
          <w:tcPr>
            <w:tcW w:w="4715" w:type="dxa"/>
            <w:shd w:val="clear" w:color="auto" w:fill="auto"/>
          </w:tcPr>
          <w:p w14:paraId="7DDAB655" w14:textId="6C689AAD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  <w:tr w:rsidR="002C500F" w:rsidRPr="007D1891" w14:paraId="272141A1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55610AE6" w14:textId="6D62B547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 xml:space="preserve">[40, -1, </w:t>
            </w:r>
            <w:r w:rsidR="00791577" w:rsidRPr="007D1891">
              <w:rPr>
                <w:rFonts w:ascii="Times New Roman" w:eastAsia="宋体" w:hAnsi="Times New Roman"/>
                <w:sz w:val="24"/>
                <w:szCs w:val="24"/>
              </w:rPr>
              <w:t>13</w:t>
            </w:r>
            <w:r w:rsidR="00791577" w:rsidRPr="007D1891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791577" w:rsidRPr="007D1891">
              <w:rPr>
                <w:rFonts w:ascii="Times New Roman" w:eastAsia="宋体" w:hAnsi="Times New Roman"/>
                <w:sz w:val="24"/>
                <w:szCs w:val="24"/>
              </w:rPr>
              <w:t xml:space="preserve"> 79</w:t>
            </w:r>
            <w:r w:rsidR="00791577" w:rsidRPr="007D1891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791577" w:rsidRPr="007D18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120]</w:t>
            </w:r>
          </w:p>
        </w:tc>
        <w:tc>
          <w:tcPr>
            <w:tcW w:w="4715" w:type="dxa"/>
            <w:shd w:val="clear" w:color="auto" w:fill="auto"/>
          </w:tcPr>
          <w:p w14:paraId="06EC024F" w14:textId="7C846F6E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2C500F" w:rsidRPr="007D1891" w14:paraId="740B1195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41DF886B" w14:textId="5C1D5592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8, 6, 7, 10, -2, 101]</w:t>
            </w:r>
          </w:p>
        </w:tc>
        <w:tc>
          <w:tcPr>
            <w:tcW w:w="4715" w:type="dxa"/>
            <w:shd w:val="clear" w:color="auto" w:fill="auto"/>
          </w:tcPr>
          <w:p w14:paraId="37813CED" w14:textId="7FB3CB7D" w:rsidR="002C500F" w:rsidRPr="007D1891" w:rsidRDefault="002C500F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7</w:t>
            </w:r>
          </w:p>
        </w:tc>
      </w:tr>
    </w:tbl>
    <w:p w14:paraId="0CBE4541" w14:textId="779D2101" w:rsidR="002C500F" w:rsidRPr="007D1891" w:rsidRDefault="002C500F" w:rsidP="003E4AB0">
      <w:pPr>
        <w:rPr>
          <w:rFonts w:ascii="Times New Roman" w:eastAsia="宋体" w:hAnsi="Times New Roman"/>
        </w:rPr>
      </w:pPr>
    </w:p>
    <w:p w14:paraId="62080C7C" w14:textId="69D3EB41" w:rsidR="002C23AA" w:rsidRPr="007D1891" w:rsidRDefault="002C23AA" w:rsidP="003E4AB0">
      <w:pPr>
        <w:rPr>
          <w:rFonts w:ascii="Times New Roman" w:eastAsia="宋体" w:hAnsi="Times New Roman"/>
        </w:rPr>
      </w:pPr>
    </w:p>
    <w:p w14:paraId="01F50046" w14:textId="77777777" w:rsidR="002C23AA" w:rsidRPr="007D1891" w:rsidRDefault="002C23AA" w:rsidP="003E4AB0">
      <w:pPr>
        <w:rPr>
          <w:rFonts w:ascii="Times New Roman" w:eastAsia="宋体" w:hAnsi="Times New Roman"/>
        </w:rPr>
      </w:pPr>
    </w:p>
    <w:p w14:paraId="7ADFD9EC" w14:textId="5C0DBBD5" w:rsidR="00EE5D1E" w:rsidRPr="007D1891" w:rsidRDefault="002356F2" w:rsidP="00800DFD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求列表中有几个值有重复值。</w:t>
      </w:r>
    </w:p>
    <w:p w14:paraId="78B83748" w14:textId="77777777" w:rsidR="00EE5D1E" w:rsidRPr="007D1891" w:rsidRDefault="00EE5D1E" w:rsidP="00EE5D1E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EE5D1E" w:rsidRPr="007D1891" w14:paraId="4C863157" w14:textId="77777777" w:rsidTr="00AA5C5D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2DC25C" w14:textId="77777777" w:rsidR="00EE5D1E" w:rsidRPr="007D1891" w:rsidRDefault="00EE5D1E" w:rsidP="00AA5C5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356F2" w:rsidRPr="007D1891" w14:paraId="51C51C40" w14:textId="77777777" w:rsidTr="00AA5C5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1FC25A" w14:textId="77777777" w:rsidR="002356F2" w:rsidRPr="007D1891" w:rsidRDefault="002356F2" w:rsidP="002356F2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6FD82E" w14:textId="7E8521CE" w:rsidR="002356F2" w:rsidRPr="007D1891" w:rsidRDefault="002356F2" w:rsidP="002356F2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一个列表，元素个数未知。</w:t>
            </w:r>
          </w:p>
        </w:tc>
      </w:tr>
      <w:tr w:rsidR="002356F2" w:rsidRPr="007D1891" w14:paraId="0E3A7D30" w14:textId="77777777" w:rsidTr="00AA5C5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1D99E4B" w14:textId="77777777" w:rsidR="002356F2" w:rsidRPr="007D1891" w:rsidRDefault="002356F2" w:rsidP="002356F2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9A4AF5" w14:textId="1F60008D" w:rsidR="002356F2" w:rsidRPr="007D1891" w:rsidRDefault="009776CB" w:rsidP="009776CB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列表中有重复值的值的个数。</w:t>
            </w:r>
          </w:p>
        </w:tc>
      </w:tr>
      <w:tr w:rsidR="00800DFD" w:rsidRPr="007D1891" w14:paraId="563575E0" w14:textId="77777777" w:rsidTr="00AA5C5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E1484A" w14:textId="77777777" w:rsidR="00800DFD" w:rsidRPr="007D1891" w:rsidRDefault="00800DFD" w:rsidP="00800DF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19F4562" w14:textId="3BED8769" w:rsidR="00800DFD" w:rsidRPr="007D1891" w:rsidRDefault="00800DFD" w:rsidP="00800DF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4</w:t>
            </w:r>
            <w:r w:rsidR="00181A7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E707A7C" w14:textId="77777777" w:rsidR="00D84018" w:rsidRPr="007D1891" w:rsidRDefault="00D84018" w:rsidP="00D84018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2356F2" w:rsidRPr="007D1891" w14:paraId="2DF420A5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771A73B1" w14:textId="77777777" w:rsidR="002356F2" w:rsidRPr="007D1891" w:rsidRDefault="002356F2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4CD54CE7" w14:textId="26A9A228" w:rsidR="002356F2" w:rsidRPr="007D1891" w:rsidRDefault="002356F2" w:rsidP="00181A7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  <w:r w:rsidR="00181A7C" w:rsidRPr="007D1891">
              <w:rPr>
                <w:rFonts w:ascii="Times New Roman" w:eastAsia="宋体" w:hAnsi="Times New Roman" w:hint="eastAsia"/>
                <w:sz w:val="24"/>
                <w:szCs w:val="24"/>
              </w:rPr>
              <w:t>（括号内是注释，不是返回的结果）</w:t>
            </w:r>
          </w:p>
        </w:tc>
      </w:tr>
      <w:tr w:rsidR="002356F2" w:rsidRPr="007D1891" w14:paraId="038D1145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099534E8" w14:textId="0DC82F07" w:rsidR="002356F2" w:rsidRPr="007D1891" w:rsidRDefault="009776C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1, 1, 1]</w:t>
            </w:r>
          </w:p>
        </w:tc>
        <w:tc>
          <w:tcPr>
            <w:tcW w:w="4715" w:type="dxa"/>
            <w:shd w:val="clear" w:color="auto" w:fill="auto"/>
          </w:tcPr>
          <w:p w14:paraId="3C1B6F64" w14:textId="6DCEAFF0" w:rsidR="002356F2" w:rsidRPr="007D1891" w:rsidRDefault="002356F2" w:rsidP="009776C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9776CB" w:rsidRPr="007D1891">
              <w:rPr>
                <w:rFonts w:ascii="Times New Roman" w:eastAsia="宋体" w:hAnsi="Times New Roman" w:hint="eastAsia"/>
                <w:sz w:val="24"/>
                <w:szCs w:val="24"/>
              </w:rPr>
              <w:t>（</w:t>
            </w:r>
            <w:r w:rsidR="009776CB" w:rsidRPr="007D1891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9776CB" w:rsidRPr="007D1891">
              <w:rPr>
                <w:rFonts w:ascii="Times New Roman" w:eastAsia="宋体" w:hAnsi="Times New Roman" w:hint="eastAsia"/>
                <w:sz w:val="24"/>
                <w:szCs w:val="24"/>
              </w:rPr>
              <w:t>有重复值）</w:t>
            </w:r>
          </w:p>
        </w:tc>
      </w:tr>
      <w:tr w:rsidR="002356F2" w:rsidRPr="007D1891" w14:paraId="0671B0C3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55DC318C" w14:textId="72415493" w:rsidR="002356F2" w:rsidRPr="007D1891" w:rsidRDefault="009776C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40, -1, 40, -1, -1, 120]</w:t>
            </w:r>
          </w:p>
        </w:tc>
        <w:tc>
          <w:tcPr>
            <w:tcW w:w="4715" w:type="dxa"/>
            <w:shd w:val="clear" w:color="auto" w:fill="auto"/>
          </w:tcPr>
          <w:p w14:paraId="7B65AB83" w14:textId="597A1C07" w:rsidR="002356F2" w:rsidRPr="007D1891" w:rsidRDefault="009776C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（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0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和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有重复值）</w:t>
            </w:r>
          </w:p>
        </w:tc>
      </w:tr>
      <w:tr w:rsidR="002356F2" w:rsidRPr="007D1891" w14:paraId="6CD0F610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5296D92B" w14:textId="3DEB83C7" w:rsidR="002356F2" w:rsidRPr="007D1891" w:rsidRDefault="009776C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8, 6, 7, 10, -2, 101]</w:t>
            </w:r>
          </w:p>
        </w:tc>
        <w:tc>
          <w:tcPr>
            <w:tcW w:w="4715" w:type="dxa"/>
            <w:shd w:val="clear" w:color="auto" w:fill="auto"/>
          </w:tcPr>
          <w:p w14:paraId="00162689" w14:textId="11C5F493" w:rsidR="002356F2" w:rsidRPr="007D1891" w:rsidRDefault="009776C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</w:tbl>
    <w:p w14:paraId="20AAF893" w14:textId="5A0EE71C" w:rsidR="002356F2" w:rsidRPr="007D1891" w:rsidRDefault="002356F2" w:rsidP="00D84018">
      <w:pPr>
        <w:rPr>
          <w:rFonts w:ascii="Times New Roman" w:eastAsia="宋体" w:hAnsi="Times New Roman"/>
        </w:rPr>
      </w:pPr>
    </w:p>
    <w:p w14:paraId="08C4F07F" w14:textId="2F1820DF" w:rsidR="002C23AA" w:rsidRPr="007D1891" w:rsidRDefault="002C23AA">
      <w:pPr>
        <w:widowControl/>
        <w:jc w:val="left"/>
        <w:rPr>
          <w:rFonts w:ascii="Times New Roman" w:eastAsia="宋体" w:hAnsi="Times New Roman"/>
        </w:rPr>
      </w:pPr>
      <w:r w:rsidRPr="007D1891">
        <w:rPr>
          <w:rFonts w:ascii="Times New Roman" w:eastAsia="宋体" w:hAnsi="Times New Roman"/>
        </w:rPr>
        <w:br w:type="page"/>
      </w:r>
    </w:p>
    <w:p w14:paraId="6D076B9F" w14:textId="44088864" w:rsidR="007C0F2E" w:rsidRPr="007D1891" w:rsidRDefault="005914A0" w:rsidP="005914A0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lastRenderedPageBreak/>
        <w:t>给定正整数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n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，求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[2, n)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内的</w:t>
      </w:r>
      <w:r w:rsid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所有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回文质数</w:t>
      </w:r>
      <w:r w:rsid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（既是质数又是回文数）构成的</w:t>
      </w: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降序列表</w:t>
      </w:r>
      <w:r w:rsidR="00181A7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2D24A9FA" w14:textId="77777777" w:rsidR="005914A0" w:rsidRPr="007D1891" w:rsidRDefault="005914A0" w:rsidP="005914A0">
      <w:pPr>
        <w:widowControl/>
        <w:jc w:val="left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5914A0" w:rsidRPr="007D1891" w14:paraId="0DB8679F" w14:textId="77777777" w:rsidTr="00FE222D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99B4C2" w14:textId="77777777" w:rsidR="005914A0" w:rsidRPr="007D1891" w:rsidRDefault="005914A0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914A0" w:rsidRPr="007D1891" w14:paraId="768B582C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6BFD06" w14:textId="77777777" w:rsidR="005914A0" w:rsidRPr="007D1891" w:rsidRDefault="005914A0" w:rsidP="005914A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D6CD36" w14:textId="441B3BFC" w:rsidR="005914A0" w:rsidRPr="007D1891" w:rsidRDefault="005914A0" w:rsidP="005914A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一个整数。</w:t>
            </w:r>
          </w:p>
        </w:tc>
      </w:tr>
      <w:tr w:rsidR="005914A0" w:rsidRPr="007D1891" w14:paraId="27CA0627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C27BBB" w14:textId="77777777" w:rsidR="005914A0" w:rsidRPr="007D1891" w:rsidRDefault="005914A0" w:rsidP="005914A0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119690" w14:textId="38E5D24F" w:rsidR="005914A0" w:rsidRPr="007D1891" w:rsidRDefault="005914A0" w:rsidP="005914A0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[2, n)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内的回文质数</w:t>
            </w:r>
            <w:r w:rsidR="00181A7C"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降序列表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如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&lt;2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则返回空列表。</w:t>
            </w:r>
          </w:p>
        </w:tc>
      </w:tr>
      <w:tr w:rsidR="005914A0" w:rsidRPr="007D1891" w14:paraId="2ABFDA81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5AD91E" w14:textId="77777777" w:rsidR="005914A0" w:rsidRPr="007D1891" w:rsidRDefault="005914A0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480A4D" w14:textId="77DFF7C2" w:rsidR="005914A0" w:rsidRPr="007D1891" w:rsidRDefault="005914A0" w:rsidP="00FE222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5</w:t>
            </w:r>
            <w:r w:rsidR="00181A7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1D2E58FD" w14:textId="77777777" w:rsidR="005914A0" w:rsidRPr="007D1891" w:rsidRDefault="005914A0" w:rsidP="005914A0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5914A0" w:rsidRPr="007D1891" w14:paraId="74497A3A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16189863" w14:textId="77777777" w:rsidR="005914A0" w:rsidRPr="007D1891" w:rsidRDefault="005914A0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489AC377" w14:textId="77777777" w:rsidR="005914A0" w:rsidRPr="007D1891" w:rsidRDefault="005914A0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914A0" w:rsidRPr="007D1891" w14:paraId="5C1769EA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41E306A5" w14:textId="6F0CB879" w:rsidR="005914A0" w:rsidRPr="007D1891" w:rsidRDefault="005914A0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  <w:tc>
          <w:tcPr>
            <w:tcW w:w="4715" w:type="dxa"/>
            <w:shd w:val="clear" w:color="auto" w:fill="auto"/>
          </w:tcPr>
          <w:p w14:paraId="3D82C048" w14:textId="25651A96" w:rsidR="005914A0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5914A0" w:rsidRPr="007D1891" w14:paraId="4C7B2799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09471518" w14:textId="02277FD2" w:rsidR="005914A0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11</w:t>
            </w:r>
          </w:p>
        </w:tc>
        <w:tc>
          <w:tcPr>
            <w:tcW w:w="4715" w:type="dxa"/>
            <w:shd w:val="clear" w:color="auto" w:fill="auto"/>
          </w:tcPr>
          <w:p w14:paraId="07010074" w14:textId="2F3D7605" w:rsidR="005914A0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7, 5, 3, 2]</w:t>
            </w:r>
          </w:p>
        </w:tc>
      </w:tr>
      <w:tr w:rsidR="005914A0" w:rsidRPr="007D1891" w14:paraId="4E3D4859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2BAB0109" w14:textId="02AB00F7" w:rsidR="005914A0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200</w:t>
            </w:r>
          </w:p>
        </w:tc>
        <w:tc>
          <w:tcPr>
            <w:tcW w:w="4715" w:type="dxa"/>
            <w:shd w:val="clear" w:color="auto" w:fill="auto"/>
          </w:tcPr>
          <w:p w14:paraId="5A5371B0" w14:textId="544B2229" w:rsidR="005914A0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191, 181, 151, 131, 101, 11, 7, 5, 3, 2]</w:t>
            </w:r>
          </w:p>
        </w:tc>
      </w:tr>
    </w:tbl>
    <w:p w14:paraId="200D6F40" w14:textId="77777777" w:rsidR="005914A0" w:rsidRPr="007D1891" w:rsidRDefault="005914A0" w:rsidP="005914A0">
      <w:pPr>
        <w:widowControl/>
        <w:jc w:val="left"/>
        <w:rPr>
          <w:rFonts w:ascii="Times New Roman" w:eastAsia="宋体" w:hAnsi="Times New Roman"/>
        </w:rPr>
      </w:pPr>
    </w:p>
    <w:p w14:paraId="62B797C5" w14:textId="0C7B0D11" w:rsidR="009776CB" w:rsidRPr="007D1891" w:rsidRDefault="009776CB">
      <w:pPr>
        <w:widowControl/>
        <w:jc w:val="left"/>
        <w:rPr>
          <w:rFonts w:ascii="Times New Roman" w:eastAsia="宋体" w:hAnsi="Times New Roman"/>
        </w:rPr>
      </w:pPr>
    </w:p>
    <w:p w14:paraId="67B10756" w14:textId="77777777" w:rsidR="009776CB" w:rsidRPr="007D1891" w:rsidRDefault="009776CB">
      <w:pPr>
        <w:widowControl/>
        <w:jc w:val="left"/>
        <w:rPr>
          <w:rFonts w:ascii="Times New Roman" w:eastAsia="宋体" w:hAnsi="Times New Roman"/>
        </w:rPr>
      </w:pPr>
    </w:p>
    <w:p w14:paraId="4EF0ED94" w14:textId="5F5522BB" w:rsidR="007C0F2E" w:rsidRPr="007D1891" w:rsidRDefault="00181A7C" w:rsidP="00181A7C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求一个集合中有多少个整数可以表达为该集合中另外两个整数的和</w:t>
      </w:r>
      <w:r w:rsidR="007C0F2E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0B277D95" w14:textId="77777777" w:rsidR="00181A7C" w:rsidRPr="007D1891" w:rsidRDefault="00181A7C" w:rsidP="00181A7C">
      <w:pPr>
        <w:widowControl/>
        <w:jc w:val="left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181A7C" w:rsidRPr="007D1891" w14:paraId="53E4767E" w14:textId="77777777" w:rsidTr="00FE222D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096140" w14:textId="77777777" w:rsidR="00181A7C" w:rsidRPr="007D1891" w:rsidRDefault="00181A7C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81A7C" w:rsidRPr="007D1891" w14:paraId="236B23AC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A299FC" w14:textId="77777777" w:rsidR="00181A7C" w:rsidRPr="007D1891" w:rsidRDefault="00181A7C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FA4D10" w14:textId="77B54AB7" w:rsidR="00181A7C" w:rsidRPr="007D1891" w:rsidRDefault="00181A7C" w:rsidP="00181A7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一个整数集合。</w:t>
            </w:r>
          </w:p>
        </w:tc>
      </w:tr>
      <w:tr w:rsidR="00181A7C" w:rsidRPr="007D1891" w14:paraId="35B51617" w14:textId="77777777" w:rsidTr="00181A7C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44548D" w14:textId="77777777" w:rsidR="00181A7C" w:rsidRPr="007D1891" w:rsidRDefault="00181A7C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86C819C" w14:textId="380491CA" w:rsidR="00181A7C" w:rsidRPr="007D1891" w:rsidRDefault="00181A7C" w:rsidP="00FE222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可以表达为该集合中另外两个整数的和的整数个数</w:t>
            </w:r>
            <w:r w:rsidR="00C314CA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181A7C" w:rsidRPr="007D1891" w14:paraId="23641575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1D30B7" w14:textId="77777777" w:rsidR="00181A7C" w:rsidRPr="007D1891" w:rsidRDefault="00181A7C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E2DDCF" w14:textId="7C6AD3AB" w:rsidR="00181A7C" w:rsidRPr="007D1891" w:rsidRDefault="00181A7C" w:rsidP="00FE222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6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197F960" w14:textId="77777777" w:rsidR="00181A7C" w:rsidRPr="007D1891" w:rsidRDefault="00181A7C" w:rsidP="00181A7C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181A7C" w:rsidRPr="007D1891" w14:paraId="5BA46159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4E46C9D7" w14:textId="77777777" w:rsidR="00181A7C" w:rsidRPr="007D1891" w:rsidRDefault="00181A7C" w:rsidP="00181A7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0CBA2183" w14:textId="0C8C0D1B" w:rsidR="00181A7C" w:rsidRPr="007D1891" w:rsidRDefault="00181A7C" w:rsidP="00181A7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（括号内是注释，不是返回的结果）</w:t>
            </w:r>
          </w:p>
        </w:tc>
      </w:tr>
      <w:tr w:rsidR="00181A7C" w:rsidRPr="007D1891" w14:paraId="1153074D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4C378D77" w14:textId="2EC1AB9D" w:rsidR="00181A7C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{1, 1, 1, 2}</w:t>
            </w:r>
          </w:p>
        </w:tc>
        <w:tc>
          <w:tcPr>
            <w:tcW w:w="4715" w:type="dxa"/>
            <w:shd w:val="clear" w:color="auto" w:fill="auto"/>
          </w:tcPr>
          <w:p w14:paraId="0A3AEAEC" w14:textId="76DFC316" w:rsidR="00181A7C" w:rsidRPr="007D1891" w:rsidRDefault="00181A7C" w:rsidP="00181A7C">
            <w:pPr>
              <w:spacing w:line="360" w:lineRule="auto"/>
              <w:rPr>
                <w:rFonts w:ascii="Times New Roman" w:eastAsia="宋体" w:hAnsi="Times New Roman" w:hint="eastAsia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0</w:t>
            </w:r>
            <w:r w:rsidR="00873596">
              <w:rPr>
                <w:rFonts w:ascii="Times New Roman" w:eastAsia="宋体" w:hAnsi="Times New Roman" w:hint="eastAsia"/>
                <w:sz w:val="24"/>
                <w:szCs w:val="24"/>
              </w:rPr>
              <w:t>（输入</w:t>
            </w:r>
            <w:r w:rsidR="00873596">
              <w:rPr>
                <w:rFonts w:ascii="Times New Roman" w:eastAsia="宋体" w:hAnsi="Times New Roman"/>
                <w:sz w:val="24"/>
                <w:szCs w:val="24"/>
              </w:rPr>
              <w:t>集合中实际只有两个值</w:t>
            </w:r>
            <w:bookmarkStart w:id="0" w:name="_GoBack"/>
            <w:bookmarkEnd w:id="0"/>
            <w:r w:rsidR="00873596">
              <w:rPr>
                <w:rFonts w:ascii="Times New Roman" w:eastAsia="宋体" w:hAnsi="Times New Roman" w:hint="eastAsia"/>
                <w:sz w:val="24"/>
                <w:szCs w:val="24"/>
              </w:rPr>
              <w:t>）</w:t>
            </w:r>
          </w:p>
        </w:tc>
      </w:tr>
      <w:tr w:rsidR="00181A7C" w:rsidRPr="007D1891" w14:paraId="64EAFB6A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394BC4DA" w14:textId="605A4558" w:rsidR="00181A7C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{40, -1, 50, -1, 90, 120}</w:t>
            </w:r>
          </w:p>
        </w:tc>
        <w:tc>
          <w:tcPr>
            <w:tcW w:w="4715" w:type="dxa"/>
            <w:shd w:val="clear" w:color="auto" w:fill="auto"/>
          </w:tcPr>
          <w:p w14:paraId="2ACBBBA9" w14:textId="341D65B4" w:rsidR="00181A7C" w:rsidRPr="007D1891" w:rsidRDefault="00181A7C" w:rsidP="00181A7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（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9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0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=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40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+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50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）</w:t>
            </w:r>
          </w:p>
        </w:tc>
      </w:tr>
      <w:tr w:rsidR="00181A7C" w:rsidRPr="007D1891" w14:paraId="6DB66FF5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25BBF41E" w14:textId="0CBE4201" w:rsidR="00181A7C" w:rsidRPr="007D1891" w:rsidRDefault="00181A7C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 xml:space="preserve">{8, 6, 7, 10, -2, 13, 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7D1891">
              <w:rPr>
                <w:rFonts w:ascii="Times New Roman" w:eastAsia="宋体" w:hAnsi="Times New Roman"/>
                <w:sz w:val="24"/>
                <w:szCs w:val="24"/>
              </w:rPr>
              <w:t>14, 101}</w:t>
            </w:r>
          </w:p>
        </w:tc>
        <w:tc>
          <w:tcPr>
            <w:tcW w:w="4715" w:type="dxa"/>
            <w:shd w:val="clear" w:color="auto" w:fill="auto"/>
          </w:tcPr>
          <w:p w14:paraId="3690D7E0" w14:textId="7306132F" w:rsidR="00181A7C" w:rsidRPr="007D1891" w:rsidRDefault="00181A7C" w:rsidP="00D24370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（</w:t>
            </w:r>
            <w:r w:rsidR="00C314CA" w:rsidRPr="00873596">
              <w:rPr>
                <w:rFonts w:ascii="Times New Roman" w:eastAsia="宋体" w:hAnsi="Times New Roman" w:hint="eastAsia"/>
                <w:sz w:val="24"/>
                <w:szCs w:val="24"/>
              </w:rPr>
              <w:t>8=</w:t>
            </w:r>
            <w:r w:rsidR="00C314CA" w:rsidRPr="00873596">
              <w:rPr>
                <w:rFonts w:ascii="Times New Roman" w:eastAsia="宋体" w:hAnsi="Times New Roman"/>
                <w:sz w:val="24"/>
                <w:szCs w:val="24"/>
              </w:rPr>
              <w:t>10</w:t>
            </w:r>
            <w:r w:rsidR="00D24370" w:rsidRPr="00873596">
              <w:rPr>
                <w:rFonts w:ascii="Times New Roman" w:eastAsia="宋体" w:hAnsi="Times New Roman" w:hint="eastAsia"/>
                <w:sz w:val="24"/>
                <w:szCs w:val="24"/>
              </w:rPr>
              <w:t>+</w:t>
            </w:r>
            <w:r w:rsidR="00D24370" w:rsidRPr="00873596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C314CA" w:rsidRPr="00873596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="00C314CA" w:rsidRPr="00873596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D24370" w:rsidRPr="00873596">
              <w:rPr>
                <w:rFonts w:ascii="Times New Roman" w:eastAsia="宋体" w:hAnsi="Times New Roman"/>
                <w:sz w:val="24"/>
                <w:szCs w:val="24"/>
              </w:rPr>
              <w:t>)</w:t>
            </w:r>
            <w:r w:rsidR="00C314CA" w:rsidRPr="00873596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 w:rsidR="00C314CA" w:rsidRPr="00873596">
              <w:rPr>
                <w:rFonts w:ascii="Times New Roman" w:eastAsia="宋体" w:hAnsi="Times New Roman" w:hint="eastAsia"/>
                <w:sz w:val="24"/>
                <w:szCs w:val="24"/>
              </w:rPr>
              <w:t>6=</w:t>
            </w:r>
            <w:r w:rsidR="00C314CA" w:rsidRPr="00873596">
              <w:rPr>
                <w:rFonts w:ascii="Times New Roman" w:eastAsia="宋体" w:hAnsi="Times New Roman"/>
                <w:sz w:val="24"/>
                <w:szCs w:val="24"/>
              </w:rPr>
              <w:t>8</w:t>
            </w:r>
            <w:r w:rsidR="00D24370" w:rsidRPr="00873596">
              <w:rPr>
                <w:rFonts w:ascii="Times New Roman" w:eastAsia="宋体" w:hAnsi="Times New Roman"/>
                <w:sz w:val="24"/>
                <w:szCs w:val="24"/>
              </w:rPr>
              <w:t>+(</w:t>
            </w:r>
            <w:r w:rsidR="00C314CA" w:rsidRPr="00873596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="00C314CA" w:rsidRPr="00873596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D24370" w:rsidRPr="00873596">
              <w:rPr>
                <w:rFonts w:ascii="Times New Roman" w:eastAsia="宋体" w:hAnsi="Times New Roman"/>
                <w:sz w:val="24"/>
                <w:szCs w:val="24"/>
              </w:rPr>
              <w:t>)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=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+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>7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=</w:t>
            </w:r>
            <w:r w:rsidR="00C314CA" w:rsidRPr="007D1891">
              <w:rPr>
                <w:rFonts w:ascii="Times New Roman" w:eastAsia="宋体" w:hAnsi="Times New Roman"/>
                <w:sz w:val="24"/>
                <w:szCs w:val="24"/>
              </w:rPr>
              <w:t>8+6</w:t>
            </w:r>
            <w:r w:rsidR="00C314CA" w:rsidRPr="007D1891">
              <w:rPr>
                <w:rFonts w:ascii="Times New Roman" w:eastAsia="宋体" w:hAnsi="Times New Roman" w:hint="eastAsia"/>
                <w:sz w:val="24"/>
                <w:szCs w:val="24"/>
              </w:rPr>
              <w:t>）</w:t>
            </w:r>
          </w:p>
        </w:tc>
      </w:tr>
    </w:tbl>
    <w:p w14:paraId="459FF177" w14:textId="11431521" w:rsidR="00F17786" w:rsidRDefault="00F17786">
      <w:pPr>
        <w:widowControl/>
        <w:jc w:val="left"/>
        <w:rPr>
          <w:rFonts w:ascii="Times New Roman" w:eastAsia="宋体" w:hAnsi="Times New Roman"/>
        </w:rPr>
      </w:pPr>
    </w:p>
    <w:p w14:paraId="558E4929" w14:textId="77777777" w:rsidR="00F17786" w:rsidRDefault="00F17786">
      <w:pPr>
        <w:widowControl/>
        <w:jc w:val="left"/>
        <w:rPr>
          <w:rFonts w:ascii="Times New Roman" w:eastAsia="宋体" w:hAnsi="Times New Roman"/>
        </w:rPr>
      </w:pPr>
    </w:p>
    <w:p w14:paraId="383F2321" w14:textId="1E6C8E68" w:rsidR="009776CB" w:rsidRPr="007D1891" w:rsidRDefault="009776CB">
      <w:pPr>
        <w:widowControl/>
        <w:jc w:val="left"/>
        <w:rPr>
          <w:rFonts w:ascii="Times New Roman" w:eastAsia="宋体" w:hAnsi="Times New Roman"/>
        </w:rPr>
      </w:pPr>
      <w:r w:rsidRPr="007D1891">
        <w:rPr>
          <w:rFonts w:ascii="Times New Roman" w:eastAsia="宋体" w:hAnsi="Times New Roman"/>
        </w:rPr>
        <w:br w:type="page"/>
      </w:r>
    </w:p>
    <w:p w14:paraId="3F54C224" w14:textId="0B1CC4C6" w:rsidR="00AB34D3" w:rsidRPr="007D1891" w:rsidRDefault="00992F0F" w:rsidP="00992F0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lastRenderedPageBreak/>
        <w:t>给定一个</w:t>
      </w:r>
      <w:r w:rsidR="001C1C7E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字符串，将字符串正中间的</w:t>
      </w:r>
      <w:r w:rsidR="001C1C7E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4</w:t>
      </w:r>
      <w:r w:rsidR="001C1C7E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个字符改成“</w:t>
      </w:r>
      <w:r w:rsidR="001C1C7E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*</w:t>
      </w:r>
      <w:r w:rsidR="001C1C7E"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>***</w:t>
      </w:r>
      <w:r w:rsidR="001C1C7E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”。</w:t>
      </w:r>
      <w:r w:rsidR="00A1065B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如字符串长度为奇数，则扣除（不是删除）</w:t>
      </w:r>
      <w:r w:rsidR="006A3BF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字符串尾部的</w:t>
      </w:r>
      <w:r w:rsidR="00A1065B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A1065B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个字符</w:t>
      </w:r>
      <w:r w:rsidR="006A3BF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后确定</w:t>
      </w:r>
      <w:r w:rsidR="00A1065B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字符串</w:t>
      </w:r>
      <w:r w:rsidR="006A3BF7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正中间的位置</w:t>
      </w:r>
      <w:r w:rsidR="00A1065B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7B660C30" w14:textId="77777777" w:rsidR="00A1065B" w:rsidRPr="007D1891" w:rsidRDefault="00A1065B" w:rsidP="00A1065B">
      <w:pPr>
        <w:widowControl/>
        <w:jc w:val="left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A1065B" w:rsidRPr="007D1891" w14:paraId="1C9796F4" w14:textId="77777777" w:rsidTr="00FE222D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EE7F55" w14:textId="77777777" w:rsidR="00A1065B" w:rsidRPr="007D1891" w:rsidRDefault="00A1065B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1065B" w:rsidRPr="007D1891" w14:paraId="26923E30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86D585" w14:textId="77777777" w:rsidR="00A1065B" w:rsidRPr="007D1891" w:rsidRDefault="00A1065B" w:rsidP="00A1065B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A4914" w14:textId="1D0965B3" w:rsidR="00A1065B" w:rsidRPr="007D1891" w:rsidRDefault="00A1065B" w:rsidP="00A1065B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一个字符串</w:t>
            </w:r>
            <w:r w:rsidR="007F402B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A1065B" w:rsidRPr="007D1891" w14:paraId="47D1B3C0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687A93" w14:textId="77777777" w:rsidR="00A1065B" w:rsidRPr="007D1891" w:rsidRDefault="00A1065B" w:rsidP="00A1065B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3329A6" w14:textId="3BECBE1A" w:rsidR="00A1065B" w:rsidRPr="007D1891" w:rsidRDefault="00A1065B" w:rsidP="00A1065B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正中间的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4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个字符被改成“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*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***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”的字符串。如字符串长度小于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6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或大于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0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则返回“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*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***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”。</w:t>
            </w:r>
          </w:p>
        </w:tc>
      </w:tr>
      <w:tr w:rsidR="00A1065B" w:rsidRPr="007D1891" w14:paraId="74136715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E99C8C" w14:textId="77777777" w:rsidR="00A1065B" w:rsidRPr="007D1891" w:rsidRDefault="00A1065B" w:rsidP="00A1065B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2791DB" w14:textId="4EBC199B" w:rsidR="00A1065B" w:rsidRPr="007D1891" w:rsidRDefault="00A1065B" w:rsidP="00A1065B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7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7667961" w14:textId="77777777" w:rsidR="00A1065B" w:rsidRPr="007D1891" w:rsidRDefault="00A1065B" w:rsidP="00A1065B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A1065B" w:rsidRPr="007D1891" w14:paraId="6C223C13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214B55AF" w14:textId="77777777" w:rsidR="00A1065B" w:rsidRPr="007D1891" w:rsidRDefault="00A1065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6222CD13" w14:textId="77777777" w:rsidR="00A1065B" w:rsidRPr="007D1891" w:rsidRDefault="00A1065B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（括号内是注释，不是返回的结果）</w:t>
            </w:r>
          </w:p>
        </w:tc>
      </w:tr>
      <w:tr w:rsidR="00A1065B" w:rsidRPr="007D1891" w14:paraId="699AD296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78678D80" w14:textId="52B086B6" w:rsidR="00A1065B" w:rsidRPr="007D1891" w:rsidRDefault="00A1065B" w:rsidP="00A1065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"8671021314101"</w:t>
            </w:r>
          </w:p>
        </w:tc>
        <w:tc>
          <w:tcPr>
            <w:tcW w:w="4715" w:type="dxa"/>
            <w:shd w:val="clear" w:color="auto" w:fill="auto"/>
          </w:tcPr>
          <w:p w14:paraId="37AC5738" w14:textId="5CA5366A" w:rsidR="00A1065B" w:rsidRPr="007D1891" w:rsidRDefault="00A1065B" w:rsidP="00A1065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"****"</w:t>
            </w:r>
          </w:p>
        </w:tc>
      </w:tr>
      <w:tr w:rsidR="00A1065B" w:rsidRPr="007D1891" w14:paraId="73619FBF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738DBD20" w14:textId="7C98835B" w:rsidR="00A1065B" w:rsidRPr="007D1891" w:rsidRDefault="00A1065B" w:rsidP="00A1065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"867102131"</w:t>
            </w:r>
          </w:p>
        </w:tc>
        <w:tc>
          <w:tcPr>
            <w:tcW w:w="4715" w:type="dxa"/>
            <w:shd w:val="clear" w:color="auto" w:fill="auto"/>
          </w:tcPr>
          <w:p w14:paraId="1F9D5F66" w14:textId="0BAE82E2" w:rsidR="00A1065B" w:rsidRPr="007D1891" w:rsidRDefault="00A1065B" w:rsidP="00A1065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"86****131"</w:t>
            </w:r>
          </w:p>
        </w:tc>
      </w:tr>
      <w:tr w:rsidR="00A1065B" w:rsidRPr="007D1891" w14:paraId="49FDB073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033A5E79" w14:textId="43E56B5F" w:rsidR="00A1065B" w:rsidRPr="007D1891" w:rsidRDefault="00A1065B" w:rsidP="00A1065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"86710"</w:t>
            </w:r>
          </w:p>
        </w:tc>
        <w:tc>
          <w:tcPr>
            <w:tcW w:w="4715" w:type="dxa"/>
            <w:shd w:val="clear" w:color="auto" w:fill="auto"/>
          </w:tcPr>
          <w:p w14:paraId="7146F3A3" w14:textId="1A03113E" w:rsidR="00A1065B" w:rsidRPr="007D1891" w:rsidRDefault="00A1065B" w:rsidP="00A1065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"****"</w:t>
            </w:r>
          </w:p>
        </w:tc>
      </w:tr>
    </w:tbl>
    <w:p w14:paraId="2466FC7A" w14:textId="77777777" w:rsidR="00A1065B" w:rsidRPr="007D1891" w:rsidRDefault="00A1065B" w:rsidP="00A1065B">
      <w:pPr>
        <w:widowControl/>
        <w:jc w:val="left"/>
        <w:rPr>
          <w:rFonts w:ascii="Times New Roman" w:eastAsia="宋体" w:hAnsi="Times New Roman"/>
        </w:rPr>
      </w:pPr>
    </w:p>
    <w:p w14:paraId="6D11F6A4" w14:textId="212F35BD" w:rsidR="00AB34D3" w:rsidRPr="007D1891" w:rsidRDefault="00AB34D3">
      <w:pPr>
        <w:widowControl/>
        <w:jc w:val="left"/>
        <w:rPr>
          <w:rFonts w:ascii="Times New Roman" w:eastAsia="宋体" w:hAnsi="Times New Roman"/>
        </w:rPr>
      </w:pPr>
    </w:p>
    <w:p w14:paraId="2B2D52C0" w14:textId="77777777" w:rsidR="00A1065B" w:rsidRPr="007D1891" w:rsidRDefault="00A1065B">
      <w:pPr>
        <w:widowControl/>
        <w:jc w:val="left"/>
        <w:rPr>
          <w:rFonts w:ascii="Times New Roman" w:eastAsia="宋体" w:hAnsi="Times New Roman"/>
        </w:rPr>
      </w:pPr>
    </w:p>
    <w:p w14:paraId="04FA743C" w14:textId="132BF244" w:rsidR="00AB34D3" w:rsidRPr="007D1891" w:rsidRDefault="00992F0F" w:rsidP="007D189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/>
          <w:color w:val="000000"/>
          <w:kern w:val="0"/>
          <w:sz w:val="28"/>
          <w:szCs w:val="28"/>
        </w:rPr>
        <w:tab/>
      </w:r>
      <w:r w:rsidR="005A6B2A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已知一个等差数列缺失了一个值，求出这个缺失值。</w:t>
      </w:r>
    </w:p>
    <w:p w14:paraId="0D36E5AD" w14:textId="0E15DF6A" w:rsidR="005A6B2A" w:rsidRPr="007D1891" w:rsidRDefault="005A6B2A" w:rsidP="00E943DC">
      <w:pPr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5A6B2A" w:rsidRPr="007D1891" w14:paraId="46881A32" w14:textId="77777777" w:rsidTr="00FE222D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452423" w14:textId="77777777" w:rsidR="005A6B2A" w:rsidRPr="007D1891" w:rsidRDefault="005A6B2A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A6B2A" w:rsidRPr="007D1891" w14:paraId="52A648B2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61D4F1" w14:textId="77777777" w:rsidR="005A6B2A" w:rsidRPr="007D1891" w:rsidRDefault="005A6B2A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A330727" w14:textId="72FC1A61" w:rsidR="005A6B2A" w:rsidRPr="007D1891" w:rsidRDefault="005A6B2A" w:rsidP="005A6B2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 w:rsidR="00D24370" w:rsidRPr="00873596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未排序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整数列表。</w:t>
            </w:r>
            <w:r w:rsidR="00B83EA2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缺失值一定不在数列的两端。</w:t>
            </w:r>
          </w:p>
        </w:tc>
      </w:tr>
      <w:tr w:rsidR="005A6B2A" w:rsidRPr="007D1891" w14:paraId="363CDC46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3FB339" w14:textId="77777777" w:rsidR="005A6B2A" w:rsidRPr="007D1891" w:rsidRDefault="005A6B2A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CB7463" w14:textId="7923CE78" w:rsidR="005A6B2A" w:rsidRPr="007D1891" w:rsidRDefault="005A6B2A" w:rsidP="005A6B2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一个缺失的值，可使得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构成等差数列。如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长度小于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4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one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5A6B2A" w:rsidRPr="007D1891" w14:paraId="1A4FB58A" w14:textId="77777777" w:rsidTr="00FE222D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DB28E5" w14:textId="77777777" w:rsidR="005A6B2A" w:rsidRPr="007D1891" w:rsidRDefault="005A6B2A" w:rsidP="00FE222D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BCAD44" w14:textId="255C1D8F" w:rsidR="005A6B2A" w:rsidRPr="007D1891" w:rsidRDefault="005A6B2A" w:rsidP="005A6B2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8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EF42C92" w14:textId="77777777" w:rsidR="005A6B2A" w:rsidRPr="007D1891" w:rsidRDefault="005A6B2A" w:rsidP="005A6B2A">
      <w:pPr>
        <w:rPr>
          <w:rFonts w:ascii="Times New Roman" w:eastAsia="宋体" w:hAnsi="Times New Roman"/>
          <w:sz w:val="28"/>
          <w:szCs w:val="28"/>
        </w:rPr>
      </w:pPr>
      <w:r w:rsidRPr="007D1891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14"/>
        <w:gridCol w:w="4715"/>
      </w:tblGrid>
      <w:tr w:rsidR="005A6B2A" w:rsidRPr="007D1891" w14:paraId="19385390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785EDB24" w14:textId="77777777" w:rsidR="005A6B2A" w:rsidRPr="007D1891" w:rsidRDefault="005A6B2A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15" w:type="dxa"/>
            <w:shd w:val="clear" w:color="auto" w:fill="auto"/>
          </w:tcPr>
          <w:p w14:paraId="6A09E8E4" w14:textId="77777777" w:rsidR="005A6B2A" w:rsidRPr="007D1891" w:rsidRDefault="005A6B2A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（括号内是注释，不是返回的结果）</w:t>
            </w:r>
          </w:p>
        </w:tc>
      </w:tr>
      <w:tr w:rsidR="005A6B2A" w:rsidRPr="007D1891" w14:paraId="348A2598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20EA81E6" w14:textId="1C2209B8" w:rsidR="005A6B2A" w:rsidRPr="007D1891" w:rsidRDefault="005A6B2A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1, 2, 3, 4, 5, 8, 7, 9, 10]</w:t>
            </w:r>
          </w:p>
        </w:tc>
        <w:tc>
          <w:tcPr>
            <w:tcW w:w="4715" w:type="dxa"/>
            <w:shd w:val="clear" w:color="auto" w:fill="auto"/>
          </w:tcPr>
          <w:p w14:paraId="5F860C13" w14:textId="36BE1AB9" w:rsidR="005A6B2A" w:rsidRPr="007D1891" w:rsidRDefault="005A6B2A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</w:tr>
      <w:tr w:rsidR="005A6B2A" w:rsidRPr="007D1891" w14:paraId="34E98328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32D11941" w14:textId="075CBCFB" w:rsidR="005A6B2A" w:rsidRPr="007D1891" w:rsidRDefault="005A6B2A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3, 4, 1, 2, 5, 6, 7, 9, 10]</w:t>
            </w:r>
          </w:p>
        </w:tc>
        <w:tc>
          <w:tcPr>
            <w:tcW w:w="4715" w:type="dxa"/>
            <w:shd w:val="clear" w:color="auto" w:fill="auto"/>
          </w:tcPr>
          <w:p w14:paraId="1AC28EB5" w14:textId="4FDADA42" w:rsidR="005A6B2A" w:rsidRPr="007D1891" w:rsidRDefault="008E4651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8</w:t>
            </w:r>
          </w:p>
        </w:tc>
      </w:tr>
      <w:tr w:rsidR="005A6B2A" w:rsidRPr="007D1891" w14:paraId="2DB7C7FC" w14:textId="77777777" w:rsidTr="00FE222D">
        <w:trPr>
          <w:jc w:val="center"/>
        </w:trPr>
        <w:tc>
          <w:tcPr>
            <w:tcW w:w="4714" w:type="dxa"/>
            <w:shd w:val="clear" w:color="auto" w:fill="auto"/>
          </w:tcPr>
          <w:p w14:paraId="7D59615B" w14:textId="70160BAC" w:rsidR="005A6B2A" w:rsidRPr="007D1891" w:rsidRDefault="005A6B2A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[2, 4, 6, 8, 12]</w:t>
            </w:r>
          </w:p>
        </w:tc>
        <w:tc>
          <w:tcPr>
            <w:tcW w:w="4715" w:type="dxa"/>
            <w:shd w:val="clear" w:color="auto" w:fill="auto"/>
          </w:tcPr>
          <w:p w14:paraId="68F8D95E" w14:textId="7941C32A" w:rsidR="005A6B2A" w:rsidRPr="007D1891" w:rsidRDefault="008E4651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</w:tbl>
    <w:p w14:paraId="7E7FEA68" w14:textId="77777777" w:rsidR="005A6B2A" w:rsidRPr="007D1891" w:rsidRDefault="005A6B2A" w:rsidP="005A6B2A">
      <w:pPr>
        <w:widowControl/>
        <w:jc w:val="left"/>
        <w:rPr>
          <w:rFonts w:ascii="Times New Roman" w:eastAsia="宋体" w:hAnsi="Times New Roman"/>
        </w:rPr>
      </w:pPr>
    </w:p>
    <w:p w14:paraId="78289682" w14:textId="77777777" w:rsidR="005A6B2A" w:rsidRPr="007D1891" w:rsidRDefault="005A6B2A" w:rsidP="00E943DC">
      <w:pPr>
        <w:rPr>
          <w:rFonts w:ascii="Times New Roman" w:eastAsia="宋体" w:hAnsi="Times New Roman"/>
        </w:rPr>
      </w:pPr>
    </w:p>
    <w:sectPr w:rsidR="005A6B2A" w:rsidRPr="007D1891" w:rsidSect="001768D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A15E7F" w14:textId="77777777" w:rsidR="00266425" w:rsidRDefault="00266425" w:rsidP="00B06B8E">
      <w:r>
        <w:separator/>
      </w:r>
    </w:p>
  </w:endnote>
  <w:endnote w:type="continuationSeparator" w:id="0">
    <w:p w14:paraId="693FE83D" w14:textId="77777777" w:rsidR="00266425" w:rsidRDefault="00266425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AD552E" w14:textId="77777777" w:rsidR="00266425" w:rsidRDefault="00266425" w:rsidP="00B06B8E">
      <w:r>
        <w:separator/>
      </w:r>
    </w:p>
  </w:footnote>
  <w:footnote w:type="continuationSeparator" w:id="0">
    <w:p w14:paraId="314F61EC" w14:textId="77777777" w:rsidR="00266425" w:rsidRDefault="00266425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565B5"/>
    <w:rsid w:val="00057126"/>
    <w:rsid w:val="00076D27"/>
    <w:rsid w:val="00080068"/>
    <w:rsid w:val="0008306C"/>
    <w:rsid w:val="000A2BEB"/>
    <w:rsid w:val="000B06E1"/>
    <w:rsid w:val="000B3006"/>
    <w:rsid w:val="000C53F8"/>
    <w:rsid w:val="000C708F"/>
    <w:rsid w:val="000D12D1"/>
    <w:rsid w:val="000F54E5"/>
    <w:rsid w:val="001179F2"/>
    <w:rsid w:val="00137012"/>
    <w:rsid w:val="00155EB5"/>
    <w:rsid w:val="001768D1"/>
    <w:rsid w:val="00181A7C"/>
    <w:rsid w:val="00186C55"/>
    <w:rsid w:val="00192FA9"/>
    <w:rsid w:val="001B6449"/>
    <w:rsid w:val="001C1C7E"/>
    <w:rsid w:val="001E5848"/>
    <w:rsid w:val="002214C8"/>
    <w:rsid w:val="002356F2"/>
    <w:rsid w:val="00250AC5"/>
    <w:rsid w:val="00264CF9"/>
    <w:rsid w:val="002659FF"/>
    <w:rsid w:val="00266425"/>
    <w:rsid w:val="00274495"/>
    <w:rsid w:val="002836FB"/>
    <w:rsid w:val="00284DC3"/>
    <w:rsid w:val="00285E88"/>
    <w:rsid w:val="00294150"/>
    <w:rsid w:val="002A7484"/>
    <w:rsid w:val="002B0AB6"/>
    <w:rsid w:val="002C23AA"/>
    <w:rsid w:val="002C500F"/>
    <w:rsid w:val="002F3CD1"/>
    <w:rsid w:val="003333E0"/>
    <w:rsid w:val="00333A69"/>
    <w:rsid w:val="003608AA"/>
    <w:rsid w:val="0036290A"/>
    <w:rsid w:val="00363404"/>
    <w:rsid w:val="0037548E"/>
    <w:rsid w:val="00380CFC"/>
    <w:rsid w:val="003839A3"/>
    <w:rsid w:val="0039079F"/>
    <w:rsid w:val="003912BA"/>
    <w:rsid w:val="003A03FD"/>
    <w:rsid w:val="003A5B62"/>
    <w:rsid w:val="003C7D02"/>
    <w:rsid w:val="003D3DA1"/>
    <w:rsid w:val="003E1F3C"/>
    <w:rsid w:val="003E4AB0"/>
    <w:rsid w:val="003E6830"/>
    <w:rsid w:val="003E6C7B"/>
    <w:rsid w:val="004025E7"/>
    <w:rsid w:val="004034C1"/>
    <w:rsid w:val="00406C8D"/>
    <w:rsid w:val="00410BA2"/>
    <w:rsid w:val="00410BB3"/>
    <w:rsid w:val="00432725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28BE"/>
    <w:rsid w:val="004C3BEF"/>
    <w:rsid w:val="004D3779"/>
    <w:rsid w:val="004E01A1"/>
    <w:rsid w:val="004E0382"/>
    <w:rsid w:val="004E1B76"/>
    <w:rsid w:val="004E6CB9"/>
    <w:rsid w:val="005062BF"/>
    <w:rsid w:val="00507B4E"/>
    <w:rsid w:val="005109FC"/>
    <w:rsid w:val="00537FB2"/>
    <w:rsid w:val="0054061A"/>
    <w:rsid w:val="0055136F"/>
    <w:rsid w:val="005543EF"/>
    <w:rsid w:val="00565B75"/>
    <w:rsid w:val="00567D4D"/>
    <w:rsid w:val="005914A0"/>
    <w:rsid w:val="0059311F"/>
    <w:rsid w:val="005A6B2A"/>
    <w:rsid w:val="005B540E"/>
    <w:rsid w:val="005C7D21"/>
    <w:rsid w:val="005D6427"/>
    <w:rsid w:val="005E547C"/>
    <w:rsid w:val="006265C6"/>
    <w:rsid w:val="00630789"/>
    <w:rsid w:val="006470FA"/>
    <w:rsid w:val="006602EA"/>
    <w:rsid w:val="006631A6"/>
    <w:rsid w:val="006951C0"/>
    <w:rsid w:val="006A3941"/>
    <w:rsid w:val="006A3BF7"/>
    <w:rsid w:val="006A6339"/>
    <w:rsid w:val="006D5554"/>
    <w:rsid w:val="006F2301"/>
    <w:rsid w:val="006F40DD"/>
    <w:rsid w:val="00702458"/>
    <w:rsid w:val="00703817"/>
    <w:rsid w:val="00703AF4"/>
    <w:rsid w:val="00713280"/>
    <w:rsid w:val="00731BF5"/>
    <w:rsid w:val="007354B1"/>
    <w:rsid w:val="007528DB"/>
    <w:rsid w:val="0076106B"/>
    <w:rsid w:val="0076729D"/>
    <w:rsid w:val="007818BA"/>
    <w:rsid w:val="00791577"/>
    <w:rsid w:val="007A238F"/>
    <w:rsid w:val="007B6958"/>
    <w:rsid w:val="007B7B86"/>
    <w:rsid w:val="007C0F2E"/>
    <w:rsid w:val="007C2592"/>
    <w:rsid w:val="007D1891"/>
    <w:rsid w:val="007F402B"/>
    <w:rsid w:val="007F50B2"/>
    <w:rsid w:val="00800795"/>
    <w:rsid w:val="00800DFD"/>
    <w:rsid w:val="008074D9"/>
    <w:rsid w:val="00811C9F"/>
    <w:rsid w:val="00825647"/>
    <w:rsid w:val="00833EA1"/>
    <w:rsid w:val="0084313F"/>
    <w:rsid w:val="008452A9"/>
    <w:rsid w:val="008464A3"/>
    <w:rsid w:val="00873596"/>
    <w:rsid w:val="00885BD5"/>
    <w:rsid w:val="008A7413"/>
    <w:rsid w:val="008B49FF"/>
    <w:rsid w:val="008B7B4F"/>
    <w:rsid w:val="008E4651"/>
    <w:rsid w:val="008F5EF4"/>
    <w:rsid w:val="00900E33"/>
    <w:rsid w:val="00905CE0"/>
    <w:rsid w:val="00910BBF"/>
    <w:rsid w:val="009234BE"/>
    <w:rsid w:val="00961C66"/>
    <w:rsid w:val="00971A45"/>
    <w:rsid w:val="00975A03"/>
    <w:rsid w:val="009760DF"/>
    <w:rsid w:val="009776CB"/>
    <w:rsid w:val="009803FF"/>
    <w:rsid w:val="00992F0F"/>
    <w:rsid w:val="00993F5C"/>
    <w:rsid w:val="009A62BE"/>
    <w:rsid w:val="009E2063"/>
    <w:rsid w:val="009F4216"/>
    <w:rsid w:val="00A05E98"/>
    <w:rsid w:val="00A1065B"/>
    <w:rsid w:val="00A13C5F"/>
    <w:rsid w:val="00A1795C"/>
    <w:rsid w:val="00A254E9"/>
    <w:rsid w:val="00A33530"/>
    <w:rsid w:val="00A34BE4"/>
    <w:rsid w:val="00A418EB"/>
    <w:rsid w:val="00A43D4C"/>
    <w:rsid w:val="00A54003"/>
    <w:rsid w:val="00A60838"/>
    <w:rsid w:val="00A64143"/>
    <w:rsid w:val="00A907EE"/>
    <w:rsid w:val="00AA278D"/>
    <w:rsid w:val="00AA31B0"/>
    <w:rsid w:val="00AA3F01"/>
    <w:rsid w:val="00AA7EF6"/>
    <w:rsid w:val="00AB34D3"/>
    <w:rsid w:val="00AC0218"/>
    <w:rsid w:val="00AE2DDF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40765"/>
    <w:rsid w:val="00B66023"/>
    <w:rsid w:val="00B82CA2"/>
    <w:rsid w:val="00B83EA2"/>
    <w:rsid w:val="00B841E0"/>
    <w:rsid w:val="00B85013"/>
    <w:rsid w:val="00B86EFE"/>
    <w:rsid w:val="00BB38F7"/>
    <w:rsid w:val="00BC05EA"/>
    <w:rsid w:val="00BC4C83"/>
    <w:rsid w:val="00BE6A8D"/>
    <w:rsid w:val="00C20A5D"/>
    <w:rsid w:val="00C279DF"/>
    <w:rsid w:val="00C314CA"/>
    <w:rsid w:val="00C31CBE"/>
    <w:rsid w:val="00C33340"/>
    <w:rsid w:val="00C5248A"/>
    <w:rsid w:val="00C54BD6"/>
    <w:rsid w:val="00C64A7D"/>
    <w:rsid w:val="00C67439"/>
    <w:rsid w:val="00C70A9D"/>
    <w:rsid w:val="00C81C79"/>
    <w:rsid w:val="00C83E96"/>
    <w:rsid w:val="00CA6188"/>
    <w:rsid w:val="00CA656D"/>
    <w:rsid w:val="00CA6897"/>
    <w:rsid w:val="00CC174D"/>
    <w:rsid w:val="00CC2A73"/>
    <w:rsid w:val="00CC7F23"/>
    <w:rsid w:val="00CD2182"/>
    <w:rsid w:val="00CD4AC2"/>
    <w:rsid w:val="00CD5C7E"/>
    <w:rsid w:val="00CD6224"/>
    <w:rsid w:val="00D03F02"/>
    <w:rsid w:val="00D056D8"/>
    <w:rsid w:val="00D07640"/>
    <w:rsid w:val="00D22C61"/>
    <w:rsid w:val="00D24370"/>
    <w:rsid w:val="00D3707D"/>
    <w:rsid w:val="00D42942"/>
    <w:rsid w:val="00D63427"/>
    <w:rsid w:val="00D711DB"/>
    <w:rsid w:val="00D806AA"/>
    <w:rsid w:val="00D8360D"/>
    <w:rsid w:val="00D84018"/>
    <w:rsid w:val="00D876AB"/>
    <w:rsid w:val="00DA09A4"/>
    <w:rsid w:val="00DA3163"/>
    <w:rsid w:val="00DB355A"/>
    <w:rsid w:val="00DC6C99"/>
    <w:rsid w:val="00DD1E3B"/>
    <w:rsid w:val="00DE1AE7"/>
    <w:rsid w:val="00DE258B"/>
    <w:rsid w:val="00DF1C07"/>
    <w:rsid w:val="00E0194D"/>
    <w:rsid w:val="00E027E3"/>
    <w:rsid w:val="00E05E4A"/>
    <w:rsid w:val="00E260BB"/>
    <w:rsid w:val="00E31627"/>
    <w:rsid w:val="00E34292"/>
    <w:rsid w:val="00E379F7"/>
    <w:rsid w:val="00E5048F"/>
    <w:rsid w:val="00E5243B"/>
    <w:rsid w:val="00E5297A"/>
    <w:rsid w:val="00E7097B"/>
    <w:rsid w:val="00E70ABE"/>
    <w:rsid w:val="00E82386"/>
    <w:rsid w:val="00E85B20"/>
    <w:rsid w:val="00E85D98"/>
    <w:rsid w:val="00E943DC"/>
    <w:rsid w:val="00EA32A4"/>
    <w:rsid w:val="00ED5AEC"/>
    <w:rsid w:val="00ED63C4"/>
    <w:rsid w:val="00EE49EB"/>
    <w:rsid w:val="00EE5D1E"/>
    <w:rsid w:val="00EE6C89"/>
    <w:rsid w:val="00EF68BF"/>
    <w:rsid w:val="00F061F2"/>
    <w:rsid w:val="00F11BC3"/>
    <w:rsid w:val="00F17786"/>
    <w:rsid w:val="00F2163F"/>
    <w:rsid w:val="00F314E0"/>
    <w:rsid w:val="00F51996"/>
    <w:rsid w:val="00F62CD1"/>
    <w:rsid w:val="00F64BF8"/>
    <w:rsid w:val="00F7415B"/>
    <w:rsid w:val="00F863DE"/>
    <w:rsid w:val="00FA7CF3"/>
    <w:rsid w:val="00FC0074"/>
    <w:rsid w:val="00FC16AA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10472F-AD38-45E5-8A0D-A38F64B6B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9</Pages>
  <Words>481</Words>
  <Characters>2746</Characters>
  <Application>Microsoft Office Word</Application>
  <DocSecurity>0</DocSecurity>
  <Lines>22</Lines>
  <Paragraphs>6</Paragraphs>
  <ScaleCrop>false</ScaleCrop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zhaolei.suda@gmail.com</cp:lastModifiedBy>
  <cp:revision>31</cp:revision>
  <dcterms:created xsi:type="dcterms:W3CDTF">2020-11-10T03:42:00Z</dcterms:created>
  <dcterms:modified xsi:type="dcterms:W3CDTF">2020-12-04T13:26:00Z</dcterms:modified>
</cp:coreProperties>
</file>